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64F1" w:rsidRPr="002E279C" w:rsidRDefault="002464F1" w:rsidP="001B2D7F">
      <w:pPr>
        <w:pStyle w:val="Agenda"/>
        <w:jc w:val="center"/>
        <w:rPr>
          <w:b/>
          <w:sz w:val="36"/>
          <w:szCs w:val="32"/>
        </w:rPr>
      </w:pPr>
      <w:bookmarkStart w:id="0" w:name="_GoBack"/>
      <w:bookmarkEnd w:id="0"/>
      <w:r w:rsidRPr="002E279C">
        <w:rPr>
          <w:b/>
          <w:sz w:val="36"/>
          <w:szCs w:val="32"/>
        </w:rPr>
        <w:t>CMC-Ontario</w:t>
      </w:r>
    </w:p>
    <w:p w:rsidR="002464F1" w:rsidRDefault="002464F1" w:rsidP="002E279C">
      <w:pPr>
        <w:pStyle w:val="Agenda"/>
        <w:spacing w:before="0"/>
        <w:jc w:val="center"/>
        <w:rPr>
          <w:b/>
          <w:sz w:val="32"/>
          <w:szCs w:val="32"/>
        </w:rPr>
      </w:pPr>
      <w:r w:rsidRPr="002E279C">
        <w:rPr>
          <w:b/>
          <w:sz w:val="32"/>
          <w:szCs w:val="32"/>
        </w:rPr>
        <w:t>Nomination of a Member for Designation as Fellow</w:t>
      </w:r>
    </w:p>
    <w:p w:rsidR="000E7B98" w:rsidRDefault="008B1892" w:rsidP="000E7B98">
      <w:r>
        <w:pict>
          <v:rect id="_x0000_i1025" style="width:0;height:1.5pt" o:hralign="center" o:hrstd="t" o:hr="t" fillcolor="#a0a0a0" stroked="f"/>
        </w:pict>
      </w:r>
    </w:p>
    <w:p w:rsidR="000E7B98" w:rsidRDefault="000E7B98" w:rsidP="000E7B98">
      <w:pPr>
        <w:rPr>
          <w:lang w:val="en-US" w:eastAsia="x-none"/>
        </w:rPr>
      </w:pPr>
      <w:r>
        <w:rPr>
          <w:lang w:val="en-US" w:eastAsia="x-none"/>
        </w:rPr>
        <w:t>This Nomination Submission includes six sections:</w:t>
      </w:r>
    </w:p>
    <w:p w:rsidR="000E7B98" w:rsidRDefault="000E7B98" w:rsidP="000E7B98">
      <w:pPr>
        <w:spacing w:before="40"/>
        <w:rPr>
          <w:lang w:val="en-US" w:eastAsia="x-none"/>
        </w:rPr>
      </w:pPr>
      <w:r>
        <w:rPr>
          <w:lang w:val="en-US" w:eastAsia="x-none"/>
        </w:rPr>
        <w:t xml:space="preserve">Section 1 – Candidate’s </w:t>
      </w:r>
      <w:r w:rsidRPr="00831E51">
        <w:rPr>
          <w:b/>
          <w:lang w:val="en-US" w:eastAsia="x-none"/>
        </w:rPr>
        <w:t>name, position, and address</w:t>
      </w:r>
    </w:p>
    <w:p w:rsidR="000E7B98" w:rsidRDefault="000E7B98" w:rsidP="000E7B98">
      <w:pPr>
        <w:spacing w:before="40"/>
        <w:rPr>
          <w:lang w:val="en-US" w:eastAsia="x-none"/>
        </w:rPr>
      </w:pPr>
      <w:r>
        <w:rPr>
          <w:lang w:val="en-US" w:eastAsia="x-none"/>
        </w:rPr>
        <w:t xml:space="preserve">Section 2 – Nominator and Seconder </w:t>
      </w:r>
      <w:r w:rsidRPr="00831E51">
        <w:rPr>
          <w:b/>
          <w:lang w:val="en-US" w:eastAsia="x-none"/>
        </w:rPr>
        <w:t>contact data and signatures</w:t>
      </w:r>
      <w:r>
        <w:rPr>
          <w:lang w:val="en-US" w:eastAsia="x-none"/>
        </w:rPr>
        <w:t xml:space="preserve"> </w:t>
      </w:r>
    </w:p>
    <w:p w:rsidR="000E7B98" w:rsidRDefault="000E7B98" w:rsidP="000E7B98">
      <w:pPr>
        <w:spacing w:before="40"/>
        <w:rPr>
          <w:lang w:val="en-US" w:eastAsia="x-none"/>
        </w:rPr>
      </w:pPr>
      <w:r>
        <w:rPr>
          <w:lang w:val="en-US" w:eastAsia="x-none"/>
        </w:rPr>
        <w:t xml:space="preserve">Section 3 – Candidate’s </w:t>
      </w:r>
      <w:r w:rsidRPr="00831E51">
        <w:rPr>
          <w:b/>
          <w:lang w:val="en-US" w:eastAsia="x-none"/>
        </w:rPr>
        <w:t>professional career</w:t>
      </w:r>
    </w:p>
    <w:p w:rsidR="000E7B98" w:rsidRDefault="000E7B98" w:rsidP="000E7B98">
      <w:pPr>
        <w:spacing w:before="40"/>
        <w:rPr>
          <w:lang w:val="en-US" w:eastAsia="x-none"/>
        </w:rPr>
      </w:pPr>
      <w:r>
        <w:rPr>
          <w:lang w:val="en-US" w:eastAsia="x-none"/>
        </w:rPr>
        <w:t xml:space="preserve">Section 4 – Candidate’s </w:t>
      </w:r>
      <w:r>
        <w:rPr>
          <w:lang w:val="en-US"/>
        </w:rPr>
        <w:t xml:space="preserve">involvement in and contribution to </w:t>
      </w:r>
      <w:r w:rsidRPr="00B94FDE">
        <w:t xml:space="preserve">the </w:t>
      </w:r>
      <w:r w:rsidRPr="00831E51">
        <w:rPr>
          <w:b/>
        </w:rPr>
        <w:t>management</w:t>
      </w:r>
      <w:r>
        <w:t xml:space="preserve"> </w:t>
      </w:r>
      <w:r w:rsidRPr="00831E51">
        <w:rPr>
          <w:b/>
        </w:rPr>
        <w:t>consulting profession</w:t>
      </w:r>
    </w:p>
    <w:p w:rsidR="000E7B98" w:rsidRDefault="000E7B98" w:rsidP="000E7B98">
      <w:pPr>
        <w:spacing w:before="40"/>
        <w:rPr>
          <w:lang w:val="en-US" w:eastAsia="x-none"/>
        </w:rPr>
      </w:pPr>
      <w:r>
        <w:rPr>
          <w:lang w:val="en-US" w:eastAsia="x-none"/>
        </w:rPr>
        <w:t xml:space="preserve">Section 5 – Candidate’s </w:t>
      </w:r>
      <w:r>
        <w:rPr>
          <w:lang w:val="en-US"/>
        </w:rPr>
        <w:t xml:space="preserve">involvement in and </w:t>
      </w:r>
      <w:r w:rsidRPr="00B94FDE">
        <w:t xml:space="preserve">contribution to </w:t>
      </w:r>
      <w:r w:rsidRPr="00831E51">
        <w:rPr>
          <w:b/>
        </w:rPr>
        <w:t xml:space="preserve">professional, community, </w:t>
      </w:r>
      <w:r w:rsidRPr="00831E51">
        <w:rPr>
          <w:b/>
          <w:lang w:val="en-US"/>
        </w:rPr>
        <w:t>and</w:t>
      </w:r>
      <w:r w:rsidRPr="00831E51">
        <w:rPr>
          <w:b/>
        </w:rPr>
        <w:t xml:space="preserve"> charitable organizations</w:t>
      </w:r>
    </w:p>
    <w:p w:rsidR="000E7B98" w:rsidRDefault="000E7B98" w:rsidP="000E7B98">
      <w:pPr>
        <w:spacing w:before="40"/>
        <w:rPr>
          <w:lang w:val="en-US" w:eastAsia="x-none"/>
        </w:rPr>
      </w:pPr>
      <w:r>
        <w:rPr>
          <w:lang w:val="en-US" w:eastAsia="x-none"/>
        </w:rPr>
        <w:t xml:space="preserve">Section 6 – </w:t>
      </w:r>
      <w:r w:rsidRPr="00831E51">
        <w:rPr>
          <w:b/>
          <w:lang w:val="en-US" w:eastAsia="x-none"/>
        </w:rPr>
        <w:t>Letters</w:t>
      </w:r>
      <w:r>
        <w:rPr>
          <w:lang w:val="en-US" w:eastAsia="x-none"/>
        </w:rPr>
        <w:t xml:space="preserve"> of support</w:t>
      </w:r>
    </w:p>
    <w:p w:rsidR="000E7B98" w:rsidRPr="002E279C" w:rsidRDefault="000E7B98" w:rsidP="000E7B98">
      <w:pPr>
        <w:rPr>
          <w:b/>
          <w:sz w:val="32"/>
          <w:szCs w:val="32"/>
        </w:rPr>
      </w:pPr>
      <w:r>
        <w:t>Please complete Sections 1 and 2 below and include this sheet as a cover page for the submission. You may choose to use the available text boxes on this form for Sections 3 through 5 or use your own template. For Section 6, please use this form to itemize the contact data for the writers.</w:t>
      </w:r>
    </w:p>
    <w:p w:rsidR="002464F1" w:rsidRDefault="008B1892" w:rsidP="00884008">
      <w:pPr>
        <w:spacing w:line="260" w:lineRule="exact"/>
      </w:pPr>
      <w:r>
        <w:pict>
          <v:rect id="_x0000_i1026" style="width:0;height:1.5pt" o:hralign="center" o:hrstd="t" o:hr="t" fillcolor="#a0a0a0" stroked="f"/>
        </w:pict>
      </w:r>
    </w:p>
    <w:p w:rsidR="004E354F" w:rsidRPr="00B94FDE" w:rsidRDefault="004E354F" w:rsidP="000E7B98">
      <w:pPr>
        <w:spacing w:before="0"/>
      </w:pPr>
    </w:p>
    <w:tbl>
      <w:tblPr>
        <w:tblW w:w="9308" w:type="dxa"/>
        <w:tblInd w:w="52" w:type="dxa"/>
        <w:tblLayout w:type="fixed"/>
        <w:tblLook w:val="0000" w:firstRow="0" w:lastRow="0" w:firstColumn="0" w:lastColumn="0" w:noHBand="0" w:noVBand="0"/>
      </w:tblPr>
      <w:tblGrid>
        <w:gridCol w:w="1616"/>
        <w:gridCol w:w="7692"/>
      </w:tblGrid>
      <w:tr w:rsidR="002464F1" w:rsidRPr="00B94FDE" w:rsidTr="004E354F">
        <w:tc>
          <w:tcPr>
            <w:tcW w:w="1616" w:type="dxa"/>
          </w:tcPr>
          <w:p w:rsidR="002E279C" w:rsidRPr="002E279C" w:rsidRDefault="00AD3A48" w:rsidP="00884008">
            <w:pPr>
              <w:spacing w:before="0" w:line="260" w:lineRule="exact"/>
              <w:rPr>
                <w:b/>
              </w:rPr>
            </w:pPr>
            <w:r w:rsidRPr="002E279C">
              <w:rPr>
                <w:b/>
              </w:rPr>
              <w:t>Section 1</w:t>
            </w:r>
          </w:p>
          <w:p w:rsidR="002464F1" w:rsidRPr="00B94FDE" w:rsidRDefault="002464F1" w:rsidP="00884008">
            <w:pPr>
              <w:spacing w:before="0" w:line="260" w:lineRule="exact"/>
            </w:pPr>
            <w:r w:rsidRPr="00B94FDE">
              <w:t xml:space="preserve">Candidate: </w:t>
            </w:r>
          </w:p>
        </w:tc>
        <w:tc>
          <w:tcPr>
            <w:tcW w:w="7692" w:type="dxa"/>
            <w:tcBorders>
              <w:bottom w:val="single" w:sz="4" w:space="0" w:color="auto"/>
            </w:tcBorders>
          </w:tcPr>
          <w:p w:rsidR="002464F1" w:rsidRPr="00B94FDE" w:rsidRDefault="002464F1" w:rsidP="00884008">
            <w:pPr>
              <w:spacing w:before="0" w:line="260" w:lineRule="exact"/>
            </w:pPr>
          </w:p>
        </w:tc>
      </w:tr>
      <w:tr w:rsidR="002464F1" w:rsidRPr="00B94FDE" w:rsidTr="004E354F">
        <w:tc>
          <w:tcPr>
            <w:tcW w:w="1616" w:type="dxa"/>
          </w:tcPr>
          <w:p w:rsidR="002464F1" w:rsidRPr="00B94FDE" w:rsidRDefault="002464F1" w:rsidP="00884008">
            <w:pPr>
              <w:spacing w:before="0" w:line="260" w:lineRule="exact"/>
            </w:pPr>
          </w:p>
          <w:p w:rsidR="002464F1" w:rsidRPr="00B94FDE" w:rsidRDefault="002464F1" w:rsidP="00884008">
            <w:pPr>
              <w:spacing w:before="0" w:line="260" w:lineRule="exact"/>
            </w:pPr>
            <w:r w:rsidRPr="00B94FDE">
              <w:t>Position:</w:t>
            </w:r>
          </w:p>
        </w:tc>
        <w:tc>
          <w:tcPr>
            <w:tcW w:w="7692" w:type="dxa"/>
            <w:tcBorders>
              <w:top w:val="single" w:sz="4" w:space="0" w:color="auto"/>
              <w:bottom w:val="single" w:sz="4" w:space="0" w:color="auto"/>
            </w:tcBorders>
          </w:tcPr>
          <w:p w:rsidR="002464F1" w:rsidRPr="00B94FDE" w:rsidRDefault="002464F1" w:rsidP="00884008">
            <w:pPr>
              <w:spacing w:before="0" w:line="260" w:lineRule="exact"/>
            </w:pPr>
          </w:p>
        </w:tc>
      </w:tr>
      <w:tr w:rsidR="002464F1" w:rsidRPr="00B94FDE" w:rsidTr="004E354F">
        <w:tc>
          <w:tcPr>
            <w:tcW w:w="1616" w:type="dxa"/>
          </w:tcPr>
          <w:p w:rsidR="002464F1" w:rsidRPr="00B94FDE" w:rsidRDefault="002464F1" w:rsidP="00884008">
            <w:pPr>
              <w:spacing w:before="0" w:line="260" w:lineRule="exact"/>
            </w:pPr>
          </w:p>
          <w:p w:rsidR="002464F1" w:rsidRPr="00B94FDE" w:rsidRDefault="002464F1" w:rsidP="00884008">
            <w:pPr>
              <w:spacing w:before="0" w:line="260" w:lineRule="exact"/>
            </w:pPr>
            <w:r w:rsidRPr="00B94FDE">
              <w:t>Address:</w:t>
            </w:r>
          </w:p>
        </w:tc>
        <w:tc>
          <w:tcPr>
            <w:tcW w:w="7692" w:type="dxa"/>
            <w:tcBorders>
              <w:top w:val="single" w:sz="4" w:space="0" w:color="auto"/>
              <w:bottom w:val="single" w:sz="4" w:space="0" w:color="auto"/>
            </w:tcBorders>
          </w:tcPr>
          <w:p w:rsidR="002464F1" w:rsidRPr="00B94FDE" w:rsidRDefault="002464F1" w:rsidP="00884008">
            <w:pPr>
              <w:spacing w:before="0" w:line="260" w:lineRule="exact"/>
            </w:pPr>
          </w:p>
        </w:tc>
      </w:tr>
      <w:tr w:rsidR="002464F1" w:rsidRPr="00B94FDE" w:rsidTr="004E354F">
        <w:tc>
          <w:tcPr>
            <w:tcW w:w="1616" w:type="dxa"/>
          </w:tcPr>
          <w:p w:rsidR="002464F1" w:rsidRPr="00B94FDE" w:rsidRDefault="002464F1" w:rsidP="00884008">
            <w:pPr>
              <w:spacing w:before="0" w:line="260" w:lineRule="exact"/>
            </w:pPr>
          </w:p>
        </w:tc>
        <w:tc>
          <w:tcPr>
            <w:tcW w:w="7692" w:type="dxa"/>
            <w:tcBorders>
              <w:top w:val="single" w:sz="4" w:space="0" w:color="auto"/>
              <w:bottom w:val="single" w:sz="4" w:space="0" w:color="auto"/>
            </w:tcBorders>
          </w:tcPr>
          <w:p w:rsidR="002464F1" w:rsidRPr="00B94FDE" w:rsidRDefault="002464F1" w:rsidP="00884008">
            <w:pPr>
              <w:spacing w:before="0" w:line="260" w:lineRule="exact"/>
            </w:pPr>
          </w:p>
          <w:p w:rsidR="002464F1" w:rsidRPr="00B94FDE" w:rsidRDefault="002464F1" w:rsidP="00884008">
            <w:pPr>
              <w:spacing w:before="0" w:line="260" w:lineRule="exact"/>
            </w:pPr>
          </w:p>
        </w:tc>
      </w:tr>
    </w:tbl>
    <w:p w:rsidR="002464F1" w:rsidRPr="00B94FDE" w:rsidRDefault="002464F1" w:rsidP="00884008">
      <w:pPr>
        <w:spacing w:before="0" w:line="260" w:lineRule="exact"/>
      </w:pPr>
    </w:p>
    <w:p w:rsidR="002464F1" w:rsidRDefault="008B1892" w:rsidP="00884008">
      <w:pPr>
        <w:spacing w:line="260" w:lineRule="exact"/>
      </w:pPr>
      <w:r>
        <w:pict>
          <v:rect id="_x0000_i1027" style="width:0;height:1.5pt" o:hralign="center" o:hrstd="t" o:hr="t" fillcolor="#a0a0a0" stroked="f"/>
        </w:pict>
      </w:r>
    </w:p>
    <w:p w:rsidR="004E354F" w:rsidRPr="00B94FDE" w:rsidRDefault="004E354F" w:rsidP="000E7B98">
      <w:pPr>
        <w:spacing w:before="0"/>
      </w:pPr>
    </w:p>
    <w:tbl>
      <w:tblPr>
        <w:tblW w:w="9360" w:type="dxa"/>
        <w:tblLayout w:type="fixed"/>
        <w:tblLook w:val="0000" w:firstRow="0" w:lastRow="0" w:firstColumn="0" w:lastColumn="0" w:noHBand="0" w:noVBand="0"/>
      </w:tblPr>
      <w:tblGrid>
        <w:gridCol w:w="1800"/>
        <w:gridCol w:w="3060"/>
        <w:gridCol w:w="270"/>
        <w:gridCol w:w="1350"/>
        <w:gridCol w:w="2880"/>
      </w:tblGrid>
      <w:tr w:rsidR="002464F1" w:rsidRPr="00B94FDE" w:rsidTr="004E354F">
        <w:tc>
          <w:tcPr>
            <w:tcW w:w="1800" w:type="dxa"/>
          </w:tcPr>
          <w:p w:rsidR="002E279C" w:rsidRPr="002E279C" w:rsidRDefault="00AD3A48" w:rsidP="00884008">
            <w:pPr>
              <w:spacing w:before="0" w:line="260" w:lineRule="exact"/>
              <w:rPr>
                <w:b/>
              </w:rPr>
            </w:pPr>
            <w:r w:rsidRPr="002E279C">
              <w:rPr>
                <w:b/>
              </w:rPr>
              <w:t>Section 2</w:t>
            </w:r>
          </w:p>
          <w:p w:rsidR="002464F1" w:rsidRPr="00B94FDE" w:rsidRDefault="002464F1" w:rsidP="00884008">
            <w:pPr>
              <w:spacing w:before="0" w:line="260" w:lineRule="exact"/>
            </w:pPr>
            <w:r w:rsidRPr="00B94FDE">
              <w:t>Nominated By: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:rsidR="002464F1" w:rsidRPr="00B94FDE" w:rsidRDefault="002464F1" w:rsidP="00884008">
            <w:pPr>
              <w:spacing w:before="0" w:line="260" w:lineRule="exact"/>
            </w:pPr>
          </w:p>
        </w:tc>
        <w:tc>
          <w:tcPr>
            <w:tcW w:w="270" w:type="dxa"/>
          </w:tcPr>
          <w:p w:rsidR="002464F1" w:rsidRPr="00B94FDE" w:rsidRDefault="002464F1" w:rsidP="00884008">
            <w:pPr>
              <w:spacing w:before="0" w:line="260" w:lineRule="exact"/>
            </w:pPr>
          </w:p>
        </w:tc>
        <w:tc>
          <w:tcPr>
            <w:tcW w:w="1350" w:type="dxa"/>
          </w:tcPr>
          <w:p w:rsidR="002E279C" w:rsidRDefault="002E279C" w:rsidP="00884008">
            <w:pPr>
              <w:spacing w:before="0" w:line="260" w:lineRule="exact"/>
            </w:pPr>
          </w:p>
          <w:p w:rsidR="002464F1" w:rsidRPr="00B94FDE" w:rsidRDefault="002464F1" w:rsidP="00884008">
            <w:pPr>
              <w:spacing w:before="0" w:line="260" w:lineRule="exact"/>
            </w:pPr>
            <w:r w:rsidRPr="00B94FDE">
              <w:t>Signature: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:rsidR="002464F1" w:rsidRPr="00B94FDE" w:rsidRDefault="002464F1" w:rsidP="00884008">
            <w:pPr>
              <w:spacing w:before="0" w:line="260" w:lineRule="exact"/>
            </w:pPr>
          </w:p>
        </w:tc>
      </w:tr>
      <w:tr w:rsidR="002464F1" w:rsidRPr="00B94FDE" w:rsidTr="004E354F">
        <w:tc>
          <w:tcPr>
            <w:tcW w:w="1800" w:type="dxa"/>
          </w:tcPr>
          <w:p w:rsidR="002464F1" w:rsidRPr="00B94FDE" w:rsidRDefault="002464F1" w:rsidP="00884008">
            <w:pPr>
              <w:spacing w:before="0" w:line="260" w:lineRule="exact"/>
            </w:pPr>
          </w:p>
          <w:p w:rsidR="002464F1" w:rsidRPr="00B94FDE" w:rsidRDefault="002464F1" w:rsidP="00884008">
            <w:pPr>
              <w:spacing w:before="0" w:line="260" w:lineRule="exact"/>
            </w:pPr>
            <w:r w:rsidRPr="00B94FDE">
              <w:t>Address: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</w:tcPr>
          <w:p w:rsidR="002464F1" w:rsidRPr="00B94FDE" w:rsidRDefault="002464F1" w:rsidP="00884008">
            <w:pPr>
              <w:spacing w:before="0" w:line="260" w:lineRule="exact"/>
            </w:pPr>
          </w:p>
        </w:tc>
        <w:tc>
          <w:tcPr>
            <w:tcW w:w="270" w:type="dxa"/>
          </w:tcPr>
          <w:p w:rsidR="002464F1" w:rsidRPr="00B94FDE" w:rsidRDefault="002464F1" w:rsidP="00884008">
            <w:pPr>
              <w:spacing w:before="0" w:line="260" w:lineRule="exact"/>
            </w:pPr>
          </w:p>
        </w:tc>
        <w:tc>
          <w:tcPr>
            <w:tcW w:w="1350" w:type="dxa"/>
          </w:tcPr>
          <w:p w:rsidR="002464F1" w:rsidRPr="00B94FDE" w:rsidRDefault="002464F1" w:rsidP="00884008">
            <w:pPr>
              <w:spacing w:before="0" w:line="260" w:lineRule="exact"/>
            </w:pPr>
          </w:p>
          <w:p w:rsidR="002464F1" w:rsidRPr="00B94FDE" w:rsidRDefault="002464F1" w:rsidP="00884008">
            <w:pPr>
              <w:spacing w:before="0" w:line="260" w:lineRule="exact"/>
            </w:pPr>
            <w:r w:rsidRPr="00B94FDE">
              <w:t>Telephone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:rsidR="002464F1" w:rsidRPr="00B94FDE" w:rsidRDefault="002464F1" w:rsidP="00884008">
            <w:pPr>
              <w:spacing w:before="0" w:line="260" w:lineRule="exact"/>
            </w:pPr>
          </w:p>
        </w:tc>
      </w:tr>
      <w:tr w:rsidR="002464F1" w:rsidRPr="00B94FDE" w:rsidTr="004E354F">
        <w:tc>
          <w:tcPr>
            <w:tcW w:w="1800" w:type="dxa"/>
          </w:tcPr>
          <w:p w:rsidR="002464F1" w:rsidRPr="00B94FDE" w:rsidRDefault="002464F1" w:rsidP="00884008">
            <w:pPr>
              <w:spacing w:before="0" w:line="260" w:lineRule="exact"/>
            </w:pPr>
          </w:p>
          <w:p w:rsidR="002464F1" w:rsidRPr="00B94FDE" w:rsidRDefault="002464F1" w:rsidP="00884008">
            <w:pPr>
              <w:spacing w:before="0" w:line="260" w:lineRule="exact"/>
            </w:pP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</w:tcPr>
          <w:p w:rsidR="002464F1" w:rsidRPr="00B94FDE" w:rsidRDefault="002464F1" w:rsidP="00884008">
            <w:pPr>
              <w:spacing w:before="0" w:line="260" w:lineRule="exact"/>
            </w:pPr>
          </w:p>
        </w:tc>
        <w:tc>
          <w:tcPr>
            <w:tcW w:w="270" w:type="dxa"/>
          </w:tcPr>
          <w:p w:rsidR="002464F1" w:rsidRPr="00B94FDE" w:rsidRDefault="002464F1" w:rsidP="00884008">
            <w:pPr>
              <w:spacing w:before="0" w:line="260" w:lineRule="exact"/>
            </w:pPr>
          </w:p>
        </w:tc>
        <w:tc>
          <w:tcPr>
            <w:tcW w:w="1350" w:type="dxa"/>
          </w:tcPr>
          <w:p w:rsidR="002464F1" w:rsidRPr="00B94FDE" w:rsidRDefault="002464F1" w:rsidP="00884008">
            <w:pPr>
              <w:spacing w:before="0" w:line="260" w:lineRule="exact"/>
            </w:pPr>
          </w:p>
          <w:p w:rsidR="002464F1" w:rsidRPr="00B94FDE" w:rsidRDefault="002464F1" w:rsidP="00884008">
            <w:pPr>
              <w:spacing w:before="0" w:line="260" w:lineRule="exact"/>
            </w:pPr>
            <w:r w:rsidRPr="00B94FDE">
              <w:t>E-Mail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:rsidR="002464F1" w:rsidRPr="00B94FDE" w:rsidRDefault="002464F1" w:rsidP="00884008">
            <w:pPr>
              <w:spacing w:before="0" w:line="260" w:lineRule="exact"/>
            </w:pPr>
          </w:p>
        </w:tc>
      </w:tr>
      <w:tr w:rsidR="002464F1" w:rsidRPr="00B94FDE" w:rsidTr="004E354F">
        <w:tc>
          <w:tcPr>
            <w:tcW w:w="1800" w:type="dxa"/>
          </w:tcPr>
          <w:p w:rsidR="002464F1" w:rsidRPr="00B94FDE" w:rsidRDefault="002464F1" w:rsidP="00884008">
            <w:pPr>
              <w:spacing w:before="0" w:line="260" w:lineRule="exact"/>
            </w:pPr>
          </w:p>
          <w:p w:rsidR="002464F1" w:rsidRPr="00B94FDE" w:rsidRDefault="002464F1" w:rsidP="00884008">
            <w:pPr>
              <w:spacing w:before="0" w:line="260" w:lineRule="exact"/>
            </w:pPr>
            <w:r w:rsidRPr="00B94FDE">
              <w:t>Seconded By: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</w:tcPr>
          <w:p w:rsidR="002464F1" w:rsidRPr="00B94FDE" w:rsidRDefault="002464F1" w:rsidP="00884008">
            <w:pPr>
              <w:spacing w:before="0" w:line="260" w:lineRule="exact"/>
            </w:pPr>
          </w:p>
        </w:tc>
        <w:tc>
          <w:tcPr>
            <w:tcW w:w="270" w:type="dxa"/>
          </w:tcPr>
          <w:p w:rsidR="002464F1" w:rsidRPr="00B94FDE" w:rsidRDefault="002464F1" w:rsidP="00884008">
            <w:pPr>
              <w:spacing w:before="0" w:line="260" w:lineRule="exact"/>
            </w:pPr>
          </w:p>
        </w:tc>
        <w:tc>
          <w:tcPr>
            <w:tcW w:w="1350" w:type="dxa"/>
          </w:tcPr>
          <w:p w:rsidR="002464F1" w:rsidRPr="00B94FDE" w:rsidRDefault="002464F1" w:rsidP="00884008">
            <w:pPr>
              <w:spacing w:before="0" w:line="260" w:lineRule="exact"/>
            </w:pPr>
          </w:p>
          <w:p w:rsidR="002464F1" w:rsidRPr="00B94FDE" w:rsidRDefault="002464F1" w:rsidP="00884008">
            <w:pPr>
              <w:spacing w:before="0" w:line="260" w:lineRule="exact"/>
            </w:pPr>
            <w:r w:rsidRPr="00B94FDE">
              <w:t>Signature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:rsidR="002464F1" w:rsidRPr="00B94FDE" w:rsidRDefault="002464F1" w:rsidP="00884008">
            <w:pPr>
              <w:spacing w:before="0" w:line="260" w:lineRule="exact"/>
            </w:pPr>
          </w:p>
        </w:tc>
      </w:tr>
      <w:tr w:rsidR="002464F1" w:rsidRPr="00B94FDE" w:rsidTr="004E354F">
        <w:trPr>
          <w:trHeight w:val="710"/>
        </w:trPr>
        <w:tc>
          <w:tcPr>
            <w:tcW w:w="1800" w:type="dxa"/>
          </w:tcPr>
          <w:p w:rsidR="002464F1" w:rsidRPr="00B94FDE" w:rsidRDefault="002464F1" w:rsidP="00884008">
            <w:pPr>
              <w:spacing w:before="0" w:line="260" w:lineRule="exact"/>
            </w:pPr>
          </w:p>
          <w:p w:rsidR="002464F1" w:rsidRPr="00B94FDE" w:rsidRDefault="002464F1" w:rsidP="00884008">
            <w:pPr>
              <w:spacing w:before="0" w:line="260" w:lineRule="exact"/>
            </w:pPr>
            <w:r w:rsidRPr="00B94FDE">
              <w:rPr>
                <w:noProof/>
                <w:lang w:eastAsia="en-CA"/>
              </w:rPr>
              <w:t>Date of the nomination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</w:tcPr>
          <w:p w:rsidR="002464F1" w:rsidRPr="00B94FDE" w:rsidRDefault="002464F1" w:rsidP="00884008">
            <w:pPr>
              <w:spacing w:before="0" w:line="260" w:lineRule="exact"/>
            </w:pPr>
          </w:p>
          <w:p w:rsidR="002464F1" w:rsidRPr="00B94FDE" w:rsidRDefault="002464F1" w:rsidP="00884008">
            <w:pPr>
              <w:spacing w:before="0" w:line="260" w:lineRule="exact"/>
            </w:pPr>
          </w:p>
        </w:tc>
        <w:tc>
          <w:tcPr>
            <w:tcW w:w="270" w:type="dxa"/>
          </w:tcPr>
          <w:p w:rsidR="002464F1" w:rsidRPr="00B94FDE" w:rsidRDefault="002464F1" w:rsidP="00884008">
            <w:pPr>
              <w:spacing w:before="0" w:line="260" w:lineRule="exact"/>
            </w:pPr>
          </w:p>
        </w:tc>
        <w:tc>
          <w:tcPr>
            <w:tcW w:w="1350" w:type="dxa"/>
          </w:tcPr>
          <w:p w:rsidR="002464F1" w:rsidRPr="00B94FDE" w:rsidRDefault="002464F1" w:rsidP="00884008">
            <w:pPr>
              <w:spacing w:before="0" w:line="260" w:lineRule="exact"/>
            </w:pPr>
          </w:p>
        </w:tc>
        <w:tc>
          <w:tcPr>
            <w:tcW w:w="2880" w:type="dxa"/>
            <w:tcBorders>
              <w:top w:val="single" w:sz="4" w:space="0" w:color="auto"/>
            </w:tcBorders>
          </w:tcPr>
          <w:p w:rsidR="002464F1" w:rsidRPr="00B94FDE" w:rsidRDefault="002464F1" w:rsidP="00884008">
            <w:pPr>
              <w:spacing w:before="0" w:line="260" w:lineRule="exact"/>
            </w:pPr>
          </w:p>
        </w:tc>
      </w:tr>
      <w:tr w:rsidR="002464F1" w:rsidRPr="00B94FDE" w:rsidTr="004E354F">
        <w:tc>
          <w:tcPr>
            <w:tcW w:w="1800" w:type="dxa"/>
          </w:tcPr>
          <w:p w:rsidR="002464F1" w:rsidRPr="00B94FDE" w:rsidRDefault="002464F1" w:rsidP="00884008">
            <w:pPr>
              <w:spacing w:before="0" w:line="260" w:lineRule="exact"/>
              <w:rPr>
                <w:noProof/>
                <w:lang w:eastAsia="en-CA"/>
              </w:rPr>
            </w:pPr>
          </w:p>
        </w:tc>
        <w:tc>
          <w:tcPr>
            <w:tcW w:w="3060" w:type="dxa"/>
            <w:tcBorders>
              <w:top w:val="single" w:sz="4" w:space="0" w:color="auto"/>
            </w:tcBorders>
          </w:tcPr>
          <w:p w:rsidR="002464F1" w:rsidRPr="00B94FDE" w:rsidRDefault="002464F1" w:rsidP="00884008">
            <w:pPr>
              <w:spacing w:before="0" w:line="260" w:lineRule="exact"/>
            </w:pPr>
          </w:p>
        </w:tc>
        <w:tc>
          <w:tcPr>
            <w:tcW w:w="270" w:type="dxa"/>
          </w:tcPr>
          <w:p w:rsidR="002464F1" w:rsidRPr="00B94FDE" w:rsidRDefault="002464F1" w:rsidP="00884008">
            <w:pPr>
              <w:spacing w:before="0" w:line="260" w:lineRule="exact"/>
            </w:pPr>
          </w:p>
        </w:tc>
        <w:tc>
          <w:tcPr>
            <w:tcW w:w="1350" w:type="dxa"/>
          </w:tcPr>
          <w:p w:rsidR="002464F1" w:rsidRPr="00B94FDE" w:rsidRDefault="002464F1" w:rsidP="00884008">
            <w:pPr>
              <w:spacing w:before="0" w:line="260" w:lineRule="exact"/>
            </w:pPr>
          </w:p>
        </w:tc>
        <w:tc>
          <w:tcPr>
            <w:tcW w:w="2880" w:type="dxa"/>
          </w:tcPr>
          <w:p w:rsidR="002464F1" w:rsidRPr="00B94FDE" w:rsidRDefault="002464F1" w:rsidP="00884008">
            <w:pPr>
              <w:spacing w:before="0" w:line="260" w:lineRule="exact"/>
            </w:pPr>
          </w:p>
        </w:tc>
      </w:tr>
    </w:tbl>
    <w:p w:rsidR="004E354F" w:rsidRDefault="008B1892" w:rsidP="00A84201">
      <w:pPr>
        <w:pStyle w:val="Heading2"/>
      </w:pPr>
      <w:r>
        <w:lastRenderedPageBreak/>
        <w:pict>
          <v:rect id="_x0000_i1028" style="width:0;height:1.5pt" o:hralign="center" o:hrstd="t" o:hr="t" fillcolor="#a0a0a0" stroked="f"/>
        </w:pict>
      </w:r>
    </w:p>
    <w:p w:rsidR="00AD3A48" w:rsidRPr="00B94FDE" w:rsidRDefault="00AD3A48" w:rsidP="00A84201">
      <w:pPr>
        <w:pStyle w:val="Heading2"/>
      </w:pPr>
      <w:r w:rsidRPr="00B94FDE">
        <w:t>Section 3 – Professional career</w:t>
      </w:r>
    </w:p>
    <w:p w:rsidR="000E7B98" w:rsidRDefault="000E7B98" w:rsidP="000E7B98">
      <w:r w:rsidRPr="00B94FDE">
        <w:t xml:space="preserve">Describe the positions held by the candidate, </w:t>
      </w:r>
      <w:r>
        <w:t xml:space="preserve">along with </w:t>
      </w:r>
      <w:r w:rsidRPr="00B94FDE">
        <w:t>roles and responsibilities for each of the achievements you want to highlight. </w:t>
      </w:r>
    </w:p>
    <w:p w:rsidR="000E7B98" w:rsidRDefault="000E7B98" w:rsidP="000E7B9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E7B98" w:rsidTr="000E7B98">
        <w:tc>
          <w:tcPr>
            <w:tcW w:w="9350" w:type="dxa"/>
          </w:tcPr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</w:tc>
      </w:tr>
    </w:tbl>
    <w:p w:rsidR="000E7B98" w:rsidRDefault="000E7B98" w:rsidP="000E7B98"/>
    <w:p w:rsidR="00AD3A48" w:rsidRPr="00B94FDE" w:rsidRDefault="00AD3A48" w:rsidP="00A84201">
      <w:pPr>
        <w:pStyle w:val="Heading2"/>
      </w:pPr>
      <w:r w:rsidRPr="00B94FDE">
        <w:lastRenderedPageBreak/>
        <w:t xml:space="preserve">Section 4 – </w:t>
      </w:r>
      <w:r w:rsidR="00A84201">
        <w:rPr>
          <w:lang w:val="en-US"/>
        </w:rPr>
        <w:t xml:space="preserve">Involvement in and contribution to </w:t>
      </w:r>
      <w:r w:rsidRPr="00B94FDE">
        <w:t xml:space="preserve">the </w:t>
      </w:r>
      <w:r w:rsidR="00A84201" w:rsidRPr="00B94FDE">
        <w:t xml:space="preserve">consulting </w:t>
      </w:r>
      <w:r w:rsidRPr="00B94FDE">
        <w:t>profession</w:t>
      </w:r>
    </w:p>
    <w:p w:rsidR="000E7B98" w:rsidRDefault="000E7B98" w:rsidP="000E7B98">
      <w:r>
        <w:t>Describe</w:t>
      </w:r>
      <w:r w:rsidRPr="00B94FDE">
        <w:t xml:space="preserve"> the candidate</w:t>
      </w:r>
      <w:r>
        <w:t>’</w:t>
      </w:r>
      <w:r w:rsidRPr="00B94FDE">
        <w:t xml:space="preserve">s volunteer involvement in the affairs of the </w:t>
      </w:r>
      <w:r>
        <w:t xml:space="preserve">management </w:t>
      </w:r>
      <w:r w:rsidRPr="00B94FDE">
        <w:t xml:space="preserve">consulting profession, as well as the roles and responsibilities assumed related to their </w:t>
      </w:r>
      <w:r w:rsidRPr="00B94FDE">
        <w:rPr>
          <w:b/>
          <w:bCs/>
        </w:rPr>
        <w:t xml:space="preserve">most </w:t>
      </w:r>
      <w:r>
        <w:rPr>
          <w:b/>
          <w:bCs/>
        </w:rPr>
        <w:t>significant</w:t>
      </w:r>
      <w:r w:rsidRPr="00B94FDE">
        <w:rPr>
          <w:b/>
          <w:bCs/>
        </w:rPr>
        <w:t xml:space="preserve"> achievements</w:t>
      </w:r>
      <w:r w:rsidRPr="00B94FDE">
        <w:t>. </w:t>
      </w:r>
    </w:p>
    <w:p w:rsidR="000E7B98" w:rsidRDefault="000E7B98">
      <w:pPr>
        <w:spacing w:befor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E7B98" w:rsidTr="0062599E">
        <w:tc>
          <w:tcPr>
            <w:tcW w:w="9350" w:type="dxa"/>
          </w:tcPr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  <w:p w:rsidR="000E7B98" w:rsidRDefault="000E7B98" w:rsidP="0062599E"/>
        </w:tc>
      </w:tr>
    </w:tbl>
    <w:p w:rsidR="000E7B98" w:rsidRDefault="000E7B98">
      <w:pPr>
        <w:spacing w:before="0"/>
        <w:rPr>
          <w:rFonts w:ascii="Arial" w:eastAsia="Times New Roman" w:hAnsi="Arial" w:cs="Arial"/>
          <w:b/>
          <w:bCs/>
          <w:color w:val="404040" w:themeColor="text1" w:themeTint="BF"/>
          <w:szCs w:val="28"/>
          <w:lang w:val="x-none" w:eastAsia="x-none"/>
        </w:rPr>
      </w:pPr>
      <w:r>
        <w:br w:type="page"/>
      </w:r>
    </w:p>
    <w:p w:rsidR="00AD3A48" w:rsidRPr="00B94FDE" w:rsidRDefault="00AD3A48" w:rsidP="00A84201">
      <w:pPr>
        <w:pStyle w:val="Heading2"/>
      </w:pPr>
      <w:r w:rsidRPr="00B94FDE">
        <w:lastRenderedPageBreak/>
        <w:t xml:space="preserve">Section 5 – </w:t>
      </w:r>
      <w:r w:rsidR="00A84201">
        <w:rPr>
          <w:lang w:val="en-US"/>
        </w:rPr>
        <w:t xml:space="preserve">Involvement in and </w:t>
      </w:r>
      <w:r w:rsidRPr="00B94FDE">
        <w:t xml:space="preserve">contribution to professional, community, </w:t>
      </w:r>
      <w:r w:rsidR="006406CC">
        <w:rPr>
          <w:lang w:val="en-US"/>
        </w:rPr>
        <w:t>and</w:t>
      </w:r>
      <w:r w:rsidRPr="00B94FDE">
        <w:t xml:space="preserve"> charitable organizations</w:t>
      </w:r>
    </w:p>
    <w:p w:rsidR="000E7B98" w:rsidRDefault="000E7B98" w:rsidP="000E7B98">
      <w:r w:rsidRPr="00B94FDE">
        <w:t>Describe the candidate</w:t>
      </w:r>
      <w:r>
        <w:t>’</w:t>
      </w:r>
      <w:r w:rsidRPr="00B94FDE">
        <w:t xml:space="preserve">s volunteer contributions to professional, community, or charitable organizations, </w:t>
      </w:r>
      <w:r>
        <w:t xml:space="preserve">their </w:t>
      </w:r>
      <w:r w:rsidRPr="00B94FDE">
        <w:t>roles and responsibilities, and the</w:t>
      </w:r>
      <w:r w:rsidRPr="00831E51">
        <w:t xml:space="preserve"> </w:t>
      </w:r>
      <w:r w:rsidRPr="00831E51">
        <w:rPr>
          <w:iCs/>
        </w:rPr>
        <w:t>measurable impact</w:t>
      </w:r>
      <w:r w:rsidRPr="00831E51">
        <w:t xml:space="preserve"> of</w:t>
      </w:r>
      <w:r w:rsidRPr="00B94FDE">
        <w:t xml:space="preserve"> these activities. </w:t>
      </w:r>
    </w:p>
    <w:p w:rsidR="000E7B98" w:rsidRDefault="000E7B98">
      <w:pPr>
        <w:spacing w:befor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E7B98" w:rsidTr="000E7B98">
        <w:tc>
          <w:tcPr>
            <w:tcW w:w="9350" w:type="dxa"/>
          </w:tcPr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  <w:p w:rsidR="000E7B98" w:rsidRDefault="000E7B98" w:rsidP="000E7B98"/>
        </w:tc>
      </w:tr>
    </w:tbl>
    <w:p w:rsidR="000E7B98" w:rsidRDefault="000E7B98">
      <w:pPr>
        <w:spacing w:before="0"/>
        <w:rPr>
          <w:rFonts w:ascii="Arial" w:eastAsia="Times New Roman" w:hAnsi="Arial" w:cs="Arial"/>
          <w:b/>
          <w:bCs/>
          <w:color w:val="404040" w:themeColor="text1" w:themeTint="BF"/>
          <w:szCs w:val="28"/>
          <w:lang w:val="x-none" w:eastAsia="x-none"/>
        </w:rPr>
      </w:pPr>
      <w:r>
        <w:br w:type="page"/>
      </w:r>
    </w:p>
    <w:p w:rsidR="00AD3A48" w:rsidRPr="00B94FDE" w:rsidRDefault="00AD3A48" w:rsidP="00A84201">
      <w:pPr>
        <w:pStyle w:val="Heading2"/>
      </w:pPr>
      <w:r w:rsidRPr="00B94FDE">
        <w:lastRenderedPageBreak/>
        <w:t>Section 6 – Letters of support</w:t>
      </w:r>
    </w:p>
    <w:p w:rsidR="000E7B98" w:rsidRDefault="000E7B98" w:rsidP="002E279C">
      <w:r>
        <w:t>Note the contact data for writes of the letters of support to allow a member of the Fellows Committee to contact the individuals.</w:t>
      </w:r>
    </w:p>
    <w:p w:rsidR="000E7B98" w:rsidRDefault="000E7B98" w:rsidP="000E7B98">
      <w:pPr>
        <w:pStyle w:val="Heading4"/>
      </w:pPr>
      <w:r>
        <w:t>Letter #1</w:t>
      </w:r>
    </w:p>
    <w:p w:rsidR="00DA6B0C" w:rsidRDefault="000E7B98" w:rsidP="00DA6B0C">
      <w:pPr>
        <w:tabs>
          <w:tab w:val="left" w:pos="1800"/>
          <w:tab w:val="right" w:leader="underscore" w:pos="9360"/>
        </w:tabs>
      </w:pPr>
      <w:r>
        <w:t xml:space="preserve">Individual </w:t>
      </w:r>
      <w:r w:rsidR="00DA6B0C">
        <w:tab/>
      </w:r>
      <w:r w:rsidR="00DA6B0C">
        <w:tab/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>Organization</w:t>
      </w:r>
      <w:r>
        <w:tab/>
      </w:r>
      <w:r>
        <w:tab/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>Telephone</w:t>
      </w:r>
      <w:r>
        <w:tab/>
      </w:r>
      <w:r>
        <w:tab/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>Email address</w:t>
      </w:r>
      <w:r>
        <w:tab/>
      </w:r>
      <w:r>
        <w:tab/>
      </w:r>
    </w:p>
    <w:p w:rsidR="00DA6B0C" w:rsidRDefault="00DA6B0C" w:rsidP="00DA6B0C">
      <w:pPr>
        <w:pStyle w:val="Heading4"/>
      </w:pPr>
      <w:r>
        <w:t>Letter #2</w:t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 xml:space="preserve">Individual </w:t>
      </w:r>
      <w:r>
        <w:tab/>
      </w:r>
      <w:r>
        <w:tab/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>Organization</w:t>
      </w:r>
      <w:r>
        <w:tab/>
      </w:r>
      <w:r>
        <w:tab/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>Telephone</w:t>
      </w:r>
      <w:r>
        <w:tab/>
      </w:r>
      <w:r>
        <w:tab/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>Email address</w:t>
      </w:r>
      <w:r>
        <w:tab/>
      </w:r>
      <w:r>
        <w:tab/>
      </w:r>
    </w:p>
    <w:p w:rsidR="00DA6B0C" w:rsidRDefault="00DA6B0C" w:rsidP="00DA6B0C">
      <w:pPr>
        <w:pStyle w:val="Heading4"/>
      </w:pPr>
      <w:r>
        <w:t>Letter #3</w:t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 xml:space="preserve">Individual </w:t>
      </w:r>
      <w:r>
        <w:tab/>
      </w:r>
      <w:r>
        <w:tab/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>Organization</w:t>
      </w:r>
      <w:r>
        <w:tab/>
      </w:r>
      <w:r>
        <w:tab/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>Telephone</w:t>
      </w:r>
      <w:r>
        <w:tab/>
      </w:r>
      <w:r>
        <w:tab/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>Email address</w:t>
      </w:r>
      <w:r>
        <w:tab/>
      </w:r>
      <w:r>
        <w:tab/>
      </w:r>
    </w:p>
    <w:p w:rsidR="00DA6B0C" w:rsidRDefault="00DA6B0C" w:rsidP="00DA6B0C">
      <w:pPr>
        <w:pStyle w:val="Heading4"/>
      </w:pPr>
      <w:r>
        <w:t>Letter #4</w:t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 xml:space="preserve">Individual </w:t>
      </w:r>
      <w:r>
        <w:tab/>
      </w:r>
      <w:r>
        <w:tab/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>Organization</w:t>
      </w:r>
      <w:r>
        <w:tab/>
      </w:r>
      <w:r>
        <w:tab/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>Telephone</w:t>
      </w:r>
      <w:r>
        <w:tab/>
      </w:r>
      <w:r>
        <w:tab/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>Email address</w:t>
      </w:r>
      <w:r>
        <w:tab/>
      </w:r>
      <w:r>
        <w:tab/>
      </w:r>
    </w:p>
    <w:p w:rsidR="00DA6B0C" w:rsidRDefault="00DA6B0C" w:rsidP="00DA6B0C">
      <w:pPr>
        <w:pStyle w:val="Heading4"/>
      </w:pPr>
      <w:r>
        <w:t>Letter #5</w:t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 xml:space="preserve">Individual </w:t>
      </w:r>
      <w:r>
        <w:tab/>
      </w:r>
      <w:r>
        <w:tab/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>Organization</w:t>
      </w:r>
      <w:r>
        <w:tab/>
      </w:r>
      <w:r>
        <w:tab/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>Telephone</w:t>
      </w:r>
      <w:r>
        <w:tab/>
      </w:r>
      <w:r>
        <w:tab/>
      </w:r>
    </w:p>
    <w:p w:rsidR="00DA6B0C" w:rsidRDefault="00DA6B0C" w:rsidP="00DA6B0C">
      <w:pPr>
        <w:tabs>
          <w:tab w:val="left" w:pos="1800"/>
          <w:tab w:val="right" w:leader="underscore" w:pos="9360"/>
        </w:tabs>
      </w:pPr>
      <w:r>
        <w:t>Email address</w:t>
      </w:r>
      <w:r>
        <w:tab/>
      </w:r>
      <w:r>
        <w:tab/>
      </w:r>
    </w:p>
    <w:p w:rsidR="00AD3A48" w:rsidRPr="00766DB1" w:rsidRDefault="00AD3A48" w:rsidP="00DA6B0C">
      <w:pPr>
        <w:tabs>
          <w:tab w:val="left" w:pos="1800"/>
          <w:tab w:val="right" w:leader="underscore" w:pos="9360"/>
        </w:tabs>
      </w:pPr>
      <w:r w:rsidRPr="00B94FDE">
        <w:t> </w:t>
      </w:r>
    </w:p>
    <w:sectPr w:rsidR="00AD3A48" w:rsidRPr="00766DB1" w:rsidSect="00ED019D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008" w:right="1440" w:bottom="100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1892" w:rsidRDefault="008B1892" w:rsidP="002E279C">
      <w:r>
        <w:separator/>
      </w:r>
    </w:p>
  </w:endnote>
  <w:endnote w:type="continuationSeparator" w:id="0">
    <w:p w:rsidR="008B1892" w:rsidRDefault="008B1892" w:rsidP="002E27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4201" w:rsidRPr="002E279C" w:rsidRDefault="004E354F" w:rsidP="002E279C">
    <w:pPr>
      <w:pStyle w:val="Heading1"/>
      <w:tabs>
        <w:tab w:val="center" w:pos="5040"/>
        <w:tab w:val="right" w:pos="9270"/>
      </w:tabs>
      <w:rPr>
        <w:b w:val="0"/>
        <w:i/>
        <w:sz w:val="18"/>
      </w:rPr>
    </w:pPr>
    <w:r>
      <w:rPr>
        <w:b w:val="0"/>
        <w:i/>
        <w:sz w:val="18"/>
        <w:lang w:val="en-US"/>
      </w:rPr>
      <w:t xml:space="preserve">December </w:t>
    </w:r>
    <w:r w:rsidR="00A84201" w:rsidRPr="002E279C">
      <w:rPr>
        <w:b w:val="0"/>
        <w:i/>
        <w:sz w:val="18"/>
      </w:rPr>
      <w:t>2017</w:t>
    </w:r>
    <w:r w:rsidR="00A84201" w:rsidRPr="002E279C">
      <w:rPr>
        <w:b w:val="0"/>
        <w:i/>
        <w:sz w:val="18"/>
      </w:rPr>
      <w:tab/>
    </w:r>
    <w:r w:rsidR="00A84201" w:rsidRPr="002E279C">
      <w:rPr>
        <w:i/>
        <w:sz w:val="18"/>
      </w:rPr>
      <w:t>CMC-Ontario – Nomination of a Member for Designation as Fellow</w:t>
    </w:r>
    <w:r w:rsidR="00A84201" w:rsidRPr="002E279C">
      <w:rPr>
        <w:b w:val="0"/>
        <w:i/>
        <w:sz w:val="18"/>
      </w:rPr>
      <w:tab/>
      <w:t xml:space="preserve">Page </w:t>
    </w:r>
    <w:r w:rsidR="00A84201" w:rsidRPr="002E279C">
      <w:rPr>
        <w:b w:val="0"/>
        <w:i/>
        <w:sz w:val="18"/>
      </w:rPr>
      <w:fldChar w:fldCharType="begin"/>
    </w:r>
    <w:r w:rsidR="00A84201" w:rsidRPr="002E279C">
      <w:rPr>
        <w:b w:val="0"/>
        <w:i/>
        <w:sz w:val="18"/>
      </w:rPr>
      <w:instrText xml:space="preserve"> PAGE   \* MERGEFORMAT </w:instrText>
    </w:r>
    <w:r w:rsidR="00A84201" w:rsidRPr="002E279C">
      <w:rPr>
        <w:b w:val="0"/>
        <w:i/>
        <w:sz w:val="18"/>
      </w:rPr>
      <w:fldChar w:fldCharType="separate"/>
    </w:r>
    <w:r w:rsidR="00B00900">
      <w:rPr>
        <w:b w:val="0"/>
        <w:i/>
        <w:noProof/>
        <w:sz w:val="18"/>
      </w:rPr>
      <w:t>4</w:t>
    </w:r>
    <w:r w:rsidR="00A84201" w:rsidRPr="002E279C">
      <w:rPr>
        <w:b w:val="0"/>
        <w:i/>
        <w:noProof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4201" w:rsidRPr="001B2D7F" w:rsidRDefault="00A84201" w:rsidP="001B2D7F">
    <w:pPr>
      <w:pStyle w:val="Footer"/>
      <w:jc w:val="center"/>
      <w:rPr>
        <w:b/>
        <w:sz w:val="14"/>
        <w:szCs w:val="14"/>
      </w:rPr>
    </w:pPr>
    <w:r w:rsidRPr="001B2D7F">
      <w:rPr>
        <w:b/>
        <w:sz w:val="14"/>
        <w:szCs w:val="14"/>
        <w:lang w:val="en-US"/>
      </w:rPr>
      <w:t>Institute of Certified Management Consultants of Ontario</w:t>
    </w:r>
  </w:p>
  <w:p w:rsidR="00A84201" w:rsidRPr="002E279C" w:rsidRDefault="00A84201" w:rsidP="002E279C">
    <w:pPr>
      <w:pStyle w:val="Footer"/>
      <w:spacing w:before="0"/>
      <w:jc w:val="center"/>
      <w:rPr>
        <w:sz w:val="14"/>
        <w:szCs w:val="14"/>
      </w:rPr>
    </w:pPr>
    <w:r w:rsidRPr="002E279C">
      <w:rPr>
        <w:sz w:val="14"/>
        <w:szCs w:val="14"/>
      </w:rPr>
      <w:t>Suite 701, 372 Bay St.</w:t>
    </w:r>
  </w:p>
  <w:p w:rsidR="00A84201" w:rsidRPr="002E279C" w:rsidRDefault="00A84201" w:rsidP="002E279C">
    <w:pPr>
      <w:pStyle w:val="Footer"/>
      <w:spacing w:before="0"/>
      <w:jc w:val="center"/>
      <w:rPr>
        <w:sz w:val="14"/>
        <w:szCs w:val="14"/>
      </w:rPr>
    </w:pPr>
    <w:r w:rsidRPr="002E279C">
      <w:rPr>
        <w:sz w:val="14"/>
        <w:szCs w:val="14"/>
      </w:rPr>
      <w:t>Toronto, ON M5H 2W9</w:t>
    </w:r>
  </w:p>
  <w:p w:rsidR="00A84201" w:rsidRPr="002E279C" w:rsidRDefault="00A84201" w:rsidP="002E279C">
    <w:pPr>
      <w:pStyle w:val="Footer"/>
      <w:spacing w:before="0"/>
      <w:jc w:val="center"/>
      <w:rPr>
        <w:sz w:val="14"/>
        <w:szCs w:val="14"/>
      </w:rPr>
    </w:pPr>
    <w:r w:rsidRPr="002E279C">
      <w:rPr>
        <w:b/>
        <w:sz w:val="14"/>
        <w:szCs w:val="14"/>
      </w:rPr>
      <w:t>cmc-canada.ca</w:t>
    </w:r>
    <w:r w:rsidRPr="002E279C">
      <w:rPr>
        <w:sz w:val="14"/>
        <w:szCs w:val="14"/>
      </w:rPr>
      <w:t xml:space="preserve"> | 416-860-15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1892" w:rsidRDefault="008B1892" w:rsidP="002E279C">
      <w:r>
        <w:separator/>
      </w:r>
    </w:p>
  </w:footnote>
  <w:footnote w:type="continuationSeparator" w:id="0">
    <w:p w:rsidR="008B1892" w:rsidRDefault="008B1892" w:rsidP="002E27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4201" w:rsidRDefault="00A84201" w:rsidP="002E279C">
    <w:pPr>
      <w:pStyle w:val="Header"/>
    </w:pPr>
    <w:r w:rsidRPr="003C4864">
      <w:rPr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200416</wp:posOffset>
          </wp:positionV>
          <wp:extent cx="1067844" cy="21338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7844" cy="213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4201" w:rsidRPr="00ED019D" w:rsidRDefault="00A84201" w:rsidP="002E279C">
    <w:pPr>
      <w:pStyle w:val="Header"/>
    </w:pPr>
    <w:r>
      <w:rPr>
        <w:noProof/>
        <w:lang w:val="en-US"/>
      </w:rPr>
      <w:drawing>
        <wp:inline distT="0" distB="0" distL="0" distR="0" wp14:anchorId="28EE16C9" wp14:editId="50ECD8A9">
          <wp:extent cx="2150745" cy="431800"/>
          <wp:effectExtent l="0" t="0" r="8255" b="0"/>
          <wp:docPr id="4" name="Picture 1" descr="CMC-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MC-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074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4"/>
    <w:multiLevelType w:val="hybridMultilevel"/>
    <w:tmpl w:val="00000004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3027994"/>
    <w:multiLevelType w:val="singleLevel"/>
    <w:tmpl w:val="714E47F4"/>
    <w:lvl w:ilvl="0">
      <w:start w:val="1"/>
      <w:numFmt w:val="decimal"/>
      <w:pStyle w:val="NumberedPoint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1D7A7622"/>
    <w:multiLevelType w:val="hybridMultilevel"/>
    <w:tmpl w:val="EE920B40"/>
    <w:lvl w:ilvl="0" w:tplc="F894E390">
      <w:start w:val="1"/>
      <w:numFmt w:val="bullet"/>
      <w:pStyle w:val="2ndLevelIndent"/>
      <w:lvlText w:val="–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  <w:color w:val="1F617B"/>
        <w:sz w:val="22"/>
        <w:szCs w:val="20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30543"/>
    <w:multiLevelType w:val="hybridMultilevel"/>
    <w:tmpl w:val="0CA436F4"/>
    <w:lvl w:ilvl="0" w:tplc="954E6E0C">
      <w:start w:val="1"/>
      <w:numFmt w:val="bullet"/>
      <w:pStyle w:val="Table1stlevelindent"/>
      <w:lvlText w:val="•"/>
      <w:lvlJc w:val="left"/>
      <w:pPr>
        <w:tabs>
          <w:tab w:val="num" w:pos="360"/>
        </w:tabs>
        <w:ind w:left="360" w:hanging="360"/>
      </w:pPr>
      <w:rPr>
        <w:rFonts w:ascii="Verdana" w:hAnsi="Verdana" w:cs="Times New Roman" w:hint="default"/>
        <w:b w:val="0"/>
        <w:i w:val="0"/>
        <w:color w:val="800000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A57ABC"/>
    <w:multiLevelType w:val="hybridMultilevel"/>
    <w:tmpl w:val="7E062B5A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A67676"/>
    <w:multiLevelType w:val="hybridMultilevel"/>
    <w:tmpl w:val="ABF20E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7B07F4"/>
    <w:multiLevelType w:val="hybridMultilevel"/>
    <w:tmpl w:val="D742BD9C"/>
    <w:lvl w:ilvl="0" w:tplc="C4F47740">
      <w:start w:val="1"/>
      <w:numFmt w:val="bullet"/>
      <w:pStyle w:val="AgendaBulletPoint"/>
      <w:lvlText w:val="•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1F617B"/>
        <w:sz w:val="22"/>
        <w:szCs w:val="20"/>
        <w:vertAlign w:val="baseline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736DBF"/>
    <w:multiLevelType w:val="hybridMultilevel"/>
    <w:tmpl w:val="7960C536"/>
    <w:lvl w:ilvl="0" w:tplc="25989342">
      <w:start w:val="1"/>
      <w:numFmt w:val="bullet"/>
      <w:pStyle w:val="1stLevelIndent"/>
      <w:lvlText w:val="•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 w:val="0"/>
        <w:i w:val="0"/>
        <w:color w:val="1F617B"/>
        <w:sz w:val="22"/>
        <w:szCs w:val="20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E92BB1"/>
    <w:multiLevelType w:val="hybridMultilevel"/>
    <w:tmpl w:val="DE1ECACA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794E7617"/>
    <w:multiLevelType w:val="hybridMultilevel"/>
    <w:tmpl w:val="D0E0B638"/>
    <w:lvl w:ilvl="0" w:tplc="F170E6BC">
      <w:start w:val="1"/>
      <w:numFmt w:val="bullet"/>
      <w:pStyle w:val="Table2ndlevelindent"/>
      <w:lvlText w:val="–"/>
      <w:lvlJc w:val="left"/>
      <w:pPr>
        <w:tabs>
          <w:tab w:val="num" w:pos="1080"/>
        </w:tabs>
        <w:ind w:left="1080" w:hanging="360"/>
      </w:pPr>
      <w:rPr>
        <w:rFonts w:ascii="Verdana" w:hAnsi="Verdana" w:cs="Times New Roman" w:hint="default"/>
        <w:color w:val="800000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AE4E53"/>
    <w:multiLevelType w:val="hybridMultilevel"/>
    <w:tmpl w:val="5BAE88F2"/>
    <w:lvl w:ilvl="0" w:tplc="4DE818F8">
      <w:start w:val="1"/>
      <w:numFmt w:val="lowerLetter"/>
      <w:pStyle w:val="LetteredIndent"/>
      <w:lvlText w:val="%1)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3"/>
  </w:num>
  <w:num w:numId="3">
    <w:abstractNumId w:val="7"/>
  </w:num>
  <w:num w:numId="4">
    <w:abstractNumId w:val="2"/>
  </w:num>
  <w:num w:numId="5">
    <w:abstractNumId w:val="11"/>
  </w:num>
  <w:num w:numId="6">
    <w:abstractNumId w:val="4"/>
  </w:num>
  <w:num w:numId="7">
    <w:abstractNumId w:val="10"/>
  </w:num>
  <w:num w:numId="8">
    <w:abstractNumId w:val="0"/>
  </w:num>
  <w:num w:numId="9">
    <w:abstractNumId w:val="9"/>
  </w:num>
  <w:num w:numId="10">
    <w:abstractNumId w:val="5"/>
  </w:num>
  <w:num w:numId="11">
    <w:abstractNumId w:val="1"/>
  </w:num>
  <w:num w:numId="12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tzAzNjU0MDQ0tzRS0lEKTi0uzszPAykwqQUAdNfwxSwAAAA="/>
  </w:docVars>
  <w:rsids>
    <w:rsidRoot w:val="00ED019D"/>
    <w:rsid w:val="00005FE9"/>
    <w:rsid w:val="00006161"/>
    <w:rsid w:val="00022AF4"/>
    <w:rsid w:val="00026F6C"/>
    <w:rsid w:val="00030934"/>
    <w:rsid w:val="000455C0"/>
    <w:rsid w:val="00051DEC"/>
    <w:rsid w:val="000531AE"/>
    <w:rsid w:val="00053DA1"/>
    <w:rsid w:val="00063350"/>
    <w:rsid w:val="0006590E"/>
    <w:rsid w:val="00077D38"/>
    <w:rsid w:val="00090832"/>
    <w:rsid w:val="000913EB"/>
    <w:rsid w:val="0009177A"/>
    <w:rsid w:val="000A0161"/>
    <w:rsid w:val="000A36B2"/>
    <w:rsid w:val="000B0D64"/>
    <w:rsid w:val="000C249F"/>
    <w:rsid w:val="000C7080"/>
    <w:rsid w:val="000E328D"/>
    <w:rsid w:val="000E76EB"/>
    <w:rsid w:val="000E7B98"/>
    <w:rsid w:val="000F052D"/>
    <w:rsid w:val="000F1DCF"/>
    <w:rsid w:val="000F69FD"/>
    <w:rsid w:val="0010342E"/>
    <w:rsid w:val="00105B04"/>
    <w:rsid w:val="00127262"/>
    <w:rsid w:val="00130906"/>
    <w:rsid w:val="0013136A"/>
    <w:rsid w:val="0014380C"/>
    <w:rsid w:val="001474AE"/>
    <w:rsid w:val="0015193E"/>
    <w:rsid w:val="00153428"/>
    <w:rsid w:val="00154A3F"/>
    <w:rsid w:val="00162E12"/>
    <w:rsid w:val="001650CC"/>
    <w:rsid w:val="00172499"/>
    <w:rsid w:val="00173A7E"/>
    <w:rsid w:val="001A57F4"/>
    <w:rsid w:val="001B0E65"/>
    <w:rsid w:val="001B2D7F"/>
    <w:rsid w:val="001C6554"/>
    <w:rsid w:val="001D371D"/>
    <w:rsid w:val="001F68AA"/>
    <w:rsid w:val="0020354E"/>
    <w:rsid w:val="0021352D"/>
    <w:rsid w:val="00216DF5"/>
    <w:rsid w:val="00222080"/>
    <w:rsid w:val="0023065C"/>
    <w:rsid w:val="002352D4"/>
    <w:rsid w:val="002371B9"/>
    <w:rsid w:val="002464F1"/>
    <w:rsid w:val="00251DC3"/>
    <w:rsid w:val="00252688"/>
    <w:rsid w:val="002543E6"/>
    <w:rsid w:val="0026140E"/>
    <w:rsid w:val="00277A5C"/>
    <w:rsid w:val="00277C3A"/>
    <w:rsid w:val="00287F26"/>
    <w:rsid w:val="002B6CFE"/>
    <w:rsid w:val="002C42B8"/>
    <w:rsid w:val="002D1916"/>
    <w:rsid w:val="002D4EFF"/>
    <w:rsid w:val="002D7E6B"/>
    <w:rsid w:val="002E279C"/>
    <w:rsid w:val="003004EF"/>
    <w:rsid w:val="0031583C"/>
    <w:rsid w:val="00331940"/>
    <w:rsid w:val="00351684"/>
    <w:rsid w:val="0035218F"/>
    <w:rsid w:val="00355D69"/>
    <w:rsid w:val="00361A36"/>
    <w:rsid w:val="0036593B"/>
    <w:rsid w:val="00377B40"/>
    <w:rsid w:val="00377C6A"/>
    <w:rsid w:val="00395131"/>
    <w:rsid w:val="00397202"/>
    <w:rsid w:val="003A3F2E"/>
    <w:rsid w:val="003A5D0E"/>
    <w:rsid w:val="003B2B32"/>
    <w:rsid w:val="003C4864"/>
    <w:rsid w:val="003C7677"/>
    <w:rsid w:val="003D0AD3"/>
    <w:rsid w:val="003D2A5D"/>
    <w:rsid w:val="003D7C24"/>
    <w:rsid w:val="003E7E19"/>
    <w:rsid w:val="003F6CA3"/>
    <w:rsid w:val="003F6D0F"/>
    <w:rsid w:val="00403C69"/>
    <w:rsid w:val="00420F7F"/>
    <w:rsid w:val="00424973"/>
    <w:rsid w:val="00426017"/>
    <w:rsid w:val="00447B00"/>
    <w:rsid w:val="004701E4"/>
    <w:rsid w:val="004866BB"/>
    <w:rsid w:val="004934E9"/>
    <w:rsid w:val="00497AE1"/>
    <w:rsid w:val="004B3929"/>
    <w:rsid w:val="004B71C5"/>
    <w:rsid w:val="004C094B"/>
    <w:rsid w:val="004C2B2F"/>
    <w:rsid w:val="004C3C10"/>
    <w:rsid w:val="004C3DDD"/>
    <w:rsid w:val="004D223A"/>
    <w:rsid w:val="004D47D1"/>
    <w:rsid w:val="004E354F"/>
    <w:rsid w:val="004E3D25"/>
    <w:rsid w:val="004F21AC"/>
    <w:rsid w:val="004F41E5"/>
    <w:rsid w:val="005006D7"/>
    <w:rsid w:val="005040C4"/>
    <w:rsid w:val="0051336A"/>
    <w:rsid w:val="005173C2"/>
    <w:rsid w:val="00552957"/>
    <w:rsid w:val="00561F1D"/>
    <w:rsid w:val="0057531A"/>
    <w:rsid w:val="00584E20"/>
    <w:rsid w:val="005A307B"/>
    <w:rsid w:val="005A3C2D"/>
    <w:rsid w:val="005A5830"/>
    <w:rsid w:val="005A635E"/>
    <w:rsid w:val="005C2FB5"/>
    <w:rsid w:val="005C316D"/>
    <w:rsid w:val="005F3124"/>
    <w:rsid w:val="005F56EE"/>
    <w:rsid w:val="005F60F7"/>
    <w:rsid w:val="006106EB"/>
    <w:rsid w:val="00614F05"/>
    <w:rsid w:val="006248CD"/>
    <w:rsid w:val="00631766"/>
    <w:rsid w:val="00636F52"/>
    <w:rsid w:val="006406CC"/>
    <w:rsid w:val="00661A99"/>
    <w:rsid w:val="00671D44"/>
    <w:rsid w:val="00681A02"/>
    <w:rsid w:val="00686EEB"/>
    <w:rsid w:val="00691364"/>
    <w:rsid w:val="006A0DC8"/>
    <w:rsid w:val="006A3F57"/>
    <w:rsid w:val="006A4DC1"/>
    <w:rsid w:val="006A5F2B"/>
    <w:rsid w:val="006B4016"/>
    <w:rsid w:val="006C375E"/>
    <w:rsid w:val="006F49BC"/>
    <w:rsid w:val="00706261"/>
    <w:rsid w:val="00715FF9"/>
    <w:rsid w:val="007250E8"/>
    <w:rsid w:val="00732737"/>
    <w:rsid w:val="00745208"/>
    <w:rsid w:val="00764567"/>
    <w:rsid w:val="00766DB1"/>
    <w:rsid w:val="007728BB"/>
    <w:rsid w:val="0077576F"/>
    <w:rsid w:val="00776B28"/>
    <w:rsid w:val="00780FC7"/>
    <w:rsid w:val="00781B84"/>
    <w:rsid w:val="00783AE9"/>
    <w:rsid w:val="00794527"/>
    <w:rsid w:val="00794E08"/>
    <w:rsid w:val="007C08FB"/>
    <w:rsid w:val="007E0355"/>
    <w:rsid w:val="007E1E80"/>
    <w:rsid w:val="0080310A"/>
    <w:rsid w:val="00812F93"/>
    <w:rsid w:val="008131D5"/>
    <w:rsid w:val="008352B4"/>
    <w:rsid w:val="00844C66"/>
    <w:rsid w:val="00847136"/>
    <w:rsid w:val="008552F6"/>
    <w:rsid w:val="00861687"/>
    <w:rsid w:val="00865357"/>
    <w:rsid w:val="00874B09"/>
    <w:rsid w:val="00884008"/>
    <w:rsid w:val="00891FA8"/>
    <w:rsid w:val="008A2D60"/>
    <w:rsid w:val="008A36E1"/>
    <w:rsid w:val="008A5C94"/>
    <w:rsid w:val="008B1892"/>
    <w:rsid w:val="008C08B3"/>
    <w:rsid w:val="008D08BA"/>
    <w:rsid w:val="008D7C85"/>
    <w:rsid w:val="008F4F3B"/>
    <w:rsid w:val="00916CFA"/>
    <w:rsid w:val="0092178D"/>
    <w:rsid w:val="009274DB"/>
    <w:rsid w:val="00937119"/>
    <w:rsid w:val="00970628"/>
    <w:rsid w:val="00972688"/>
    <w:rsid w:val="00983E15"/>
    <w:rsid w:val="009A236F"/>
    <w:rsid w:val="009B0190"/>
    <w:rsid w:val="009B289A"/>
    <w:rsid w:val="009B4FA0"/>
    <w:rsid w:val="009E000F"/>
    <w:rsid w:val="009E0E2B"/>
    <w:rsid w:val="009E269C"/>
    <w:rsid w:val="009E6780"/>
    <w:rsid w:val="009E686E"/>
    <w:rsid w:val="009F1CAA"/>
    <w:rsid w:val="00A04411"/>
    <w:rsid w:val="00A14086"/>
    <w:rsid w:val="00A40B6C"/>
    <w:rsid w:val="00A45E8B"/>
    <w:rsid w:val="00A523F8"/>
    <w:rsid w:val="00A52946"/>
    <w:rsid w:val="00A54F06"/>
    <w:rsid w:val="00A5542A"/>
    <w:rsid w:val="00A65AE1"/>
    <w:rsid w:val="00A718D6"/>
    <w:rsid w:val="00A73746"/>
    <w:rsid w:val="00A76482"/>
    <w:rsid w:val="00A77559"/>
    <w:rsid w:val="00A77A0B"/>
    <w:rsid w:val="00A84201"/>
    <w:rsid w:val="00AA4CB6"/>
    <w:rsid w:val="00AB1123"/>
    <w:rsid w:val="00AB2B6E"/>
    <w:rsid w:val="00AB4300"/>
    <w:rsid w:val="00AB6730"/>
    <w:rsid w:val="00AC24E3"/>
    <w:rsid w:val="00AC74BE"/>
    <w:rsid w:val="00AD3A48"/>
    <w:rsid w:val="00AE3060"/>
    <w:rsid w:val="00AE6748"/>
    <w:rsid w:val="00AF064D"/>
    <w:rsid w:val="00AF7907"/>
    <w:rsid w:val="00B00900"/>
    <w:rsid w:val="00B0273B"/>
    <w:rsid w:val="00B14018"/>
    <w:rsid w:val="00B173A4"/>
    <w:rsid w:val="00B2347F"/>
    <w:rsid w:val="00B30469"/>
    <w:rsid w:val="00B32B4F"/>
    <w:rsid w:val="00B40CE8"/>
    <w:rsid w:val="00B42182"/>
    <w:rsid w:val="00B42D22"/>
    <w:rsid w:val="00B46B74"/>
    <w:rsid w:val="00B55E26"/>
    <w:rsid w:val="00B64FD1"/>
    <w:rsid w:val="00B664F7"/>
    <w:rsid w:val="00B70363"/>
    <w:rsid w:val="00B716BC"/>
    <w:rsid w:val="00B73D8F"/>
    <w:rsid w:val="00B747A9"/>
    <w:rsid w:val="00B9086D"/>
    <w:rsid w:val="00BA22B5"/>
    <w:rsid w:val="00BA6194"/>
    <w:rsid w:val="00BB45C9"/>
    <w:rsid w:val="00BB464D"/>
    <w:rsid w:val="00BB5229"/>
    <w:rsid w:val="00BD0484"/>
    <w:rsid w:val="00BD658B"/>
    <w:rsid w:val="00BE36BC"/>
    <w:rsid w:val="00BE7C5E"/>
    <w:rsid w:val="00BF186A"/>
    <w:rsid w:val="00BF528D"/>
    <w:rsid w:val="00BF785D"/>
    <w:rsid w:val="00C00F50"/>
    <w:rsid w:val="00C01613"/>
    <w:rsid w:val="00C152EB"/>
    <w:rsid w:val="00C24B5E"/>
    <w:rsid w:val="00C30F09"/>
    <w:rsid w:val="00C40A6A"/>
    <w:rsid w:val="00C44E61"/>
    <w:rsid w:val="00C6273D"/>
    <w:rsid w:val="00C63E13"/>
    <w:rsid w:val="00C72252"/>
    <w:rsid w:val="00C728E5"/>
    <w:rsid w:val="00C93371"/>
    <w:rsid w:val="00C94CE5"/>
    <w:rsid w:val="00CC1046"/>
    <w:rsid w:val="00D13C8E"/>
    <w:rsid w:val="00D17D3A"/>
    <w:rsid w:val="00D2269B"/>
    <w:rsid w:val="00D236A0"/>
    <w:rsid w:val="00D24AF4"/>
    <w:rsid w:val="00D27C72"/>
    <w:rsid w:val="00D524C1"/>
    <w:rsid w:val="00D63911"/>
    <w:rsid w:val="00D64816"/>
    <w:rsid w:val="00D64C44"/>
    <w:rsid w:val="00D807AA"/>
    <w:rsid w:val="00D811B0"/>
    <w:rsid w:val="00D82B45"/>
    <w:rsid w:val="00DA536B"/>
    <w:rsid w:val="00DA6B0C"/>
    <w:rsid w:val="00DA6B42"/>
    <w:rsid w:val="00DB059E"/>
    <w:rsid w:val="00DB3E81"/>
    <w:rsid w:val="00DD036D"/>
    <w:rsid w:val="00DE37BC"/>
    <w:rsid w:val="00E03E16"/>
    <w:rsid w:val="00E11CDF"/>
    <w:rsid w:val="00E139E9"/>
    <w:rsid w:val="00E24B48"/>
    <w:rsid w:val="00E27074"/>
    <w:rsid w:val="00E27106"/>
    <w:rsid w:val="00E30E69"/>
    <w:rsid w:val="00E31AD8"/>
    <w:rsid w:val="00E35646"/>
    <w:rsid w:val="00E44FF7"/>
    <w:rsid w:val="00E5054A"/>
    <w:rsid w:val="00E55560"/>
    <w:rsid w:val="00E6419B"/>
    <w:rsid w:val="00E659AB"/>
    <w:rsid w:val="00E85446"/>
    <w:rsid w:val="00E91F6A"/>
    <w:rsid w:val="00E931E0"/>
    <w:rsid w:val="00E93937"/>
    <w:rsid w:val="00E9447C"/>
    <w:rsid w:val="00EB317D"/>
    <w:rsid w:val="00EC26AD"/>
    <w:rsid w:val="00ED019D"/>
    <w:rsid w:val="00ED1199"/>
    <w:rsid w:val="00ED2BEB"/>
    <w:rsid w:val="00ED3C93"/>
    <w:rsid w:val="00ED60F1"/>
    <w:rsid w:val="00EE31EC"/>
    <w:rsid w:val="00EF3FA9"/>
    <w:rsid w:val="00EF4DE7"/>
    <w:rsid w:val="00F03E84"/>
    <w:rsid w:val="00F043EA"/>
    <w:rsid w:val="00F11EA7"/>
    <w:rsid w:val="00F27BEE"/>
    <w:rsid w:val="00F4239E"/>
    <w:rsid w:val="00F51868"/>
    <w:rsid w:val="00F53F08"/>
    <w:rsid w:val="00F634E1"/>
    <w:rsid w:val="00F66DB6"/>
    <w:rsid w:val="00F877ED"/>
    <w:rsid w:val="00F87916"/>
    <w:rsid w:val="00FA19C7"/>
    <w:rsid w:val="00FC4988"/>
    <w:rsid w:val="00FC6FF2"/>
    <w:rsid w:val="00FE3CB7"/>
    <w:rsid w:val="00FE5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1A097D89-EEFD-409E-895F-523613A62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E279C"/>
    <w:pPr>
      <w:spacing w:before="120"/>
    </w:pPr>
    <w:rPr>
      <w:rFonts w:asciiTheme="minorHAnsi" w:eastAsiaTheme="minorEastAsia" w:hAnsiTheme="minorHAnsi" w:cstheme="minorBidi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279C"/>
    <w:pPr>
      <w:keepNext/>
      <w:keepLines/>
      <w:pBdr>
        <w:top w:val="single" w:sz="8" w:space="6" w:color="404040" w:themeColor="text1" w:themeTint="BF"/>
      </w:pBdr>
      <w:spacing w:before="240"/>
      <w:outlineLvl w:val="0"/>
    </w:pPr>
    <w:rPr>
      <w:rFonts w:ascii="Arial" w:eastAsia="Times New Roman" w:hAnsi="Arial" w:cs="Arial"/>
      <w:b/>
      <w:bCs/>
      <w:color w:val="404040" w:themeColor="text1" w:themeTint="BF"/>
      <w:sz w:val="28"/>
      <w:szCs w:val="28"/>
      <w:lang w:val="x-none" w:eastAsia="x-none"/>
    </w:rPr>
  </w:style>
  <w:style w:type="paragraph" w:styleId="Heading2">
    <w:name w:val="heading 2"/>
    <w:basedOn w:val="Heading1"/>
    <w:next w:val="Heading3"/>
    <w:qFormat/>
    <w:rsid w:val="00A84201"/>
    <w:pPr>
      <w:pBdr>
        <w:top w:val="none" w:sz="0" w:space="0" w:color="auto"/>
      </w:pBdr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5A3C2D"/>
    <w:pPr>
      <w:keepNext/>
      <w:spacing w:before="280"/>
      <w:outlineLvl w:val="2"/>
    </w:pPr>
    <w:rPr>
      <w:b/>
      <w:i/>
      <w:color w:val="1F617B"/>
      <w:sz w:val="26"/>
    </w:rPr>
  </w:style>
  <w:style w:type="paragraph" w:styleId="Heading4">
    <w:name w:val="heading 4"/>
    <w:basedOn w:val="Normal"/>
    <w:next w:val="Normal"/>
    <w:qFormat/>
    <w:rsid w:val="005A3C2D"/>
    <w:pPr>
      <w:keepNext/>
      <w:outlineLvl w:val="3"/>
    </w:pPr>
    <w:rPr>
      <w:b/>
      <w:i/>
      <w:color w:val="7F7F7F" w:themeColor="text1" w:themeTint="80"/>
    </w:rPr>
  </w:style>
  <w:style w:type="paragraph" w:styleId="Heading5">
    <w:name w:val="heading 5"/>
    <w:basedOn w:val="Heading4"/>
    <w:next w:val="Normal"/>
    <w:qFormat/>
    <w:rsid w:val="005A3C2D"/>
    <w:pPr>
      <w:outlineLvl w:val="4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stLevelIndent">
    <w:name w:val="1st Level Indent"/>
    <w:basedOn w:val="Normal"/>
    <w:rsid w:val="006A4DC1"/>
    <w:pPr>
      <w:numPr>
        <w:numId w:val="1"/>
      </w:numPr>
      <w:tabs>
        <w:tab w:val="clear" w:pos="360"/>
      </w:tabs>
      <w:spacing w:before="40"/>
      <w:ind w:left="630" w:hanging="270"/>
    </w:pPr>
    <w:rPr>
      <w:lang w:eastAsia="en-CA"/>
    </w:rPr>
  </w:style>
  <w:style w:type="paragraph" w:customStyle="1" w:styleId="attribution">
    <w:name w:val="attribution"/>
    <w:basedOn w:val="Address"/>
    <w:rsid w:val="005A3C2D"/>
    <w:pPr>
      <w:jc w:val="right"/>
    </w:pPr>
    <w:rPr>
      <w:sz w:val="18"/>
    </w:rPr>
  </w:style>
  <w:style w:type="paragraph" w:customStyle="1" w:styleId="2ndLevelIndent">
    <w:name w:val="2nd Level Indent"/>
    <w:basedOn w:val="Normal"/>
    <w:rsid w:val="006A4DC1"/>
    <w:pPr>
      <w:numPr>
        <w:numId w:val="2"/>
      </w:numPr>
      <w:tabs>
        <w:tab w:val="clear" w:pos="1080"/>
        <w:tab w:val="left" w:pos="900"/>
        <w:tab w:val="right" w:leader="dot" w:pos="7920"/>
      </w:tabs>
      <w:spacing w:before="0"/>
      <w:ind w:left="900" w:hanging="270"/>
    </w:pPr>
    <w:rPr>
      <w:lang w:eastAsia="en-CA"/>
    </w:rPr>
  </w:style>
  <w:style w:type="paragraph" w:customStyle="1" w:styleId="Address">
    <w:name w:val="Address"/>
    <w:basedOn w:val="Normal"/>
    <w:rsid w:val="005A3C2D"/>
    <w:pPr>
      <w:spacing w:before="0"/>
    </w:pPr>
  </w:style>
  <w:style w:type="paragraph" w:customStyle="1" w:styleId="Agenda">
    <w:name w:val="Agenda"/>
    <w:basedOn w:val="Normal"/>
    <w:rsid w:val="005A3C2D"/>
    <w:pPr>
      <w:tabs>
        <w:tab w:val="right" w:pos="7200"/>
      </w:tabs>
      <w:ind w:left="1080" w:hanging="1080"/>
    </w:pPr>
  </w:style>
  <w:style w:type="paragraph" w:customStyle="1" w:styleId="AgendaBulletPoint">
    <w:name w:val="Agenda Bullet Point"/>
    <w:basedOn w:val="Agenda"/>
    <w:rsid w:val="00766DB1"/>
    <w:pPr>
      <w:numPr>
        <w:numId w:val="3"/>
      </w:numPr>
      <w:tabs>
        <w:tab w:val="clear" w:pos="360"/>
      </w:tabs>
      <w:spacing w:before="0"/>
      <w:ind w:left="1350" w:hanging="270"/>
    </w:pPr>
  </w:style>
  <w:style w:type="paragraph" w:styleId="BodyText">
    <w:name w:val="Body Text"/>
    <w:basedOn w:val="Normal"/>
    <w:link w:val="BodyTextChar"/>
    <w:rsid w:val="005A3C2D"/>
    <w:rPr>
      <w:snapToGrid w:val="0"/>
    </w:rPr>
  </w:style>
  <w:style w:type="paragraph" w:styleId="BodyText2">
    <w:name w:val="Body Text 2"/>
    <w:basedOn w:val="Normal"/>
    <w:rsid w:val="005A3C2D"/>
    <w:pPr>
      <w:spacing w:before="0"/>
    </w:pPr>
    <w:rPr>
      <w:i/>
    </w:rPr>
  </w:style>
  <w:style w:type="paragraph" w:customStyle="1" w:styleId="FigureCaption">
    <w:name w:val="Figure Caption"/>
    <w:basedOn w:val="Normal"/>
    <w:rsid w:val="005A3C2D"/>
    <w:pPr>
      <w:ind w:left="-2160" w:right="8308"/>
      <w:jc w:val="right"/>
    </w:pPr>
  </w:style>
  <w:style w:type="paragraph" w:styleId="Footer">
    <w:name w:val="footer"/>
    <w:basedOn w:val="Normal"/>
    <w:link w:val="FooterChar"/>
    <w:uiPriority w:val="99"/>
    <w:rsid w:val="005A3C2D"/>
    <w:pPr>
      <w:tabs>
        <w:tab w:val="center" w:pos="4320"/>
        <w:tab w:val="right" w:pos="8640"/>
      </w:tabs>
    </w:pPr>
    <w:rPr>
      <w:sz w:val="18"/>
    </w:rPr>
  </w:style>
  <w:style w:type="paragraph" w:styleId="Header">
    <w:name w:val="header"/>
    <w:basedOn w:val="Normal"/>
    <w:link w:val="HeaderChar"/>
    <w:uiPriority w:val="99"/>
    <w:rsid w:val="005A3C2D"/>
    <w:pPr>
      <w:tabs>
        <w:tab w:val="center" w:pos="4320"/>
        <w:tab w:val="right" w:pos="8640"/>
      </w:tabs>
    </w:pPr>
    <w:rPr>
      <w:sz w:val="18"/>
    </w:rPr>
  </w:style>
  <w:style w:type="character" w:styleId="Hyperlink">
    <w:name w:val="Hyperlink"/>
    <w:uiPriority w:val="99"/>
    <w:rsid w:val="005A3C2D"/>
    <w:rPr>
      <w:color w:val="0000FF"/>
      <w:u w:val="single"/>
    </w:rPr>
  </w:style>
  <w:style w:type="paragraph" w:customStyle="1" w:styleId="ModuleHeading">
    <w:name w:val="Module Heading"/>
    <w:basedOn w:val="Agenda"/>
    <w:next w:val="Agenda"/>
    <w:autoRedefine/>
    <w:rsid w:val="005A3C2D"/>
    <w:pPr>
      <w:pBdr>
        <w:top w:val="single" w:sz="4" w:space="4" w:color="1F617B"/>
        <w:bottom w:val="single" w:sz="4" w:space="3" w:color="1F617B"/>
      </w:pBdr>
      <w:tabs>
        <w:tab w:val="clear" w:pos="7200"/>
        <w:tab w:val="right" w:pos="9360"/>
      </w:tabs>
    </w:pPr>
    <w:rPr>
      <w:b/>
      <w:color w:val="1F617B"/>
    </w:rPr>
  </w:style>
  <w:style w:type="paragraph" w:customStyle="1" w:styleId="NumberedPoint">
    <w:name w:val="Numbered Point"/>
    <w:basedOn w:val="Normal"/>
    <w:rsid w:val="005A3C2D"/>
    <w:pPr>
      <w:numPr>
        <w:numId w:val="4"/>
      </w:numPr>
      <w:tabs>
        <w:tab w:val="left" w:pos="360"/>
        <w:tab w:val="right" w:leader="dot" w:pos="9360"/>
      </w:tabs>
    </w:pPr>
  </w:style>
  <w:style w:type="paragraph" w:customStyle="1" w:styleId="NonnumberedPoint">
    <w:name w:val="Nonnumbered Point"/>
    <w:basedOn w:val="NumberedPoint"/>
    <w:rsid w:val="005A3C2D"/>
    <w:pPr>
      <w:numPr>
        <w:numId w:val="0"/>
      </w:numPr>
      <w:ind w:left="360"/>
    </w:pPr>
  </w:style>
  <w:style w:type="paragraph" w:customStyle="1" w:styleId="Pre-tableSpace">
    <w:name w:val="Pre-table Space"/>
    <w:basedOn w:val="Normal"/>
    <w:rsid w:val="005A3C2D"/>
    <w:pPr>
      <w:spacing w:before="0"/>
    </w:pPr>
  </w:style>
  <w:style w:type="paragraph" w:customStyle="1" w:styleId="Quotation">
    <w:name w:val="Quotation"/>
    <w:basedOn w:val="Normal"/>
    <w:rsid w:val="005A3C2D"/>
    <w:pPr>
      <w:pBdr>
        <w:top w:val="single" w:sz="2" w:space="8" w:color="1F617B" w:shadow="1"/>
        <w:left w:val="single" w:sz="2" w:space="8" w:color="1F617B" w:shadow="1"/>
        <w:bottom w:val="single" w:sz="2" w:space="8" w:color="1F617B" w:shadow="1"/>
        <w:right w:val="single" w:sz="2" w:space="8" w:color="1F617B" w:shadow="1"/>
      </w:pBdr>
      <w:shd w:val="solid" w:color="EFF7FB" w:fill="auto"/>
      <w:spacing w:after="240"/>
      <w:ind w:left="360" w:right="720"/>
      <w:jc w:val="center"/>
    </w:pPr>
    <w:rPr>
      <w:b/>
      <w:i/>
      <w:color w:val="595959" w:themeColor="text1" w:themeTint="A6"/>
      <w:sz w:val="26"/>
    </w:rPr>
  </w:style>
  <w:style w:type="paragraph" w:customStyle="1" w:styleId="TableNormal0">
    <w:name w:val="Table  Normal"/>
    <w:basedOn w:val="Normal"/>
    <w:rsid w:val="005A3C2D"/>
    <w:pPr>
      <w:spacing w:before="80"/>
      <w:ind w:left="-32"/>
    </w:pPr>
  </w:style>
  <w:style w:type="paragraph" w:customStyle="1" w:styleId="Table1stlevelindent">
    <w:name w:val="Table 1st level indent"/>
    <w:basedOn w:val="Normal"/>
    <w:rsid w:val="005A3C2D"/>
    <w:pPr>
      <w:numPr>
        <w:numId w:val="6"/>
      </w:numPr>
      <w:spacing w:before="40"/>
    </w:pPr>
  </w:style>
  <w:style w:type="paragraph" w:customStyle="1" w:styleId="Table2ndlevelindent">
    <w:name w:val="Table 2nd level indent"/>
    <w:basedOn w:val="Table1stlevelindent"/>
    <w:rsid w:val="005A3C2D"/>
    <w:pPr>
      <w:numPr>
        <w:numId w:val="7"/>
      </w:numPr>
      <w:spacing w:before="0"/>
    </w:pPr>
  </w:style>
  <w:style w:type="paragraph" w:customStyle="1" w:styleId="Tableblankline">
    <w:name w:val="Table blank line"/>
    <w:basedOn w:val="TableNormal0"/>
    <w:rsid w:val="005A3C2D"/>
    <w:pPr>
      <w:spacing w:before="0" w:after="80"/>
    </w:pPr>
  </w:style>
  <w:style w:type="paragraph" w:customStyle="1" w:styleId="Tablelastline">
    <w:name w:val="Table last line"/>
    <w:basedOn w:val="TableNormal0"/>
    <w:rsid w:val="005A3C2D"/>
    <w:pPr>
      <w:spacing w:before="0"/>
    </w:pPr>
    <w:rPr>
      <w:sz w:val="8"/>
    </w:rPr>
  </w:style>
  <w:style w:type="paragraph" w:customStyle="1" w:styleId="TitleAssignment">
    <w:name w:val="Title — Assignment"/>
    <w:basedOn w:val="Normal"/>
    <w:rsid w:val="005A3C2D"/>
    <w:pPr>
      <w:spacing w:before="2700" w:after="1600"/>
    </w:pPr>
    <w:rPr>
      <w:b/>
    </w:rPr>
  </w:style>
  <w:style w:type="paragraph" w:customStyle="1" w:styleId="TitleClient">
    <w:name w:val="Title — Client"/>
    <w:basedOn w:val="Normal"/>
    <w:rsid w:val="005A3C2D"/>
    <w:pPr>
      <w:spacing w:before="0"/>
    </w:pPr>
    <w:rPr>
      <w:b/>
      <w:i/>
      <w:sz w:val="42"/>
    </w:rPr>
  </w:style>
  <w:style w:type="paragraph" w:customStyle="1" w:styleId="TitleDate">
    <w:name w:val="Title — Date"/>
    <w:basedOn w:val="Normal"/>
    <w:rsid w:val="005A3C2D"/>
    <w:pPr>
      <w:spacing w:before="960"/>
    </w:pPr>
  </w:style>
  <w:style w:type="paragraph" w:styleId="TOC1">
    <w:name w:val="toc 1"/>
    <w:basedOn w:val="Normal"/>
    <w:next w:val="Normal"/>
    <w:autoRedefine/>
    <w:semiHidden/>
    <w:rsid w:val="005A3C2D"/>
    <w:pPr>
      <w:pBdr>
        <w:top w:val="dashSmallGap" w:sz="4" w:space="3" w:color="800000"/>
      </w:pBdr>
      <w:tabs>
        <w:tab w:val="right" w:pos="7200"/>
      </w:tabs>
      <w:spacing w:before="60" w:after="60"/>
    </w:pPr>
    <w:rPr>
      <w:b/>
      <w:noProof/>
    </w:rPr>
  </w:style>
  <w:style w:type="paragraph" w:customStyle="1" w:styleId="TOC1stline">
    <w:name w:val="TOC 1st line"/>
    <w:basedOn w:val="Header"/>
    <w:rsid w:val="005A3C2D"/>
    <w:pPr>
      <w:tabs>
        <w:tab w:val="clear" w:pos="4320"/>
        <w:tab w:val="clear" w:pos="8640"/>
        <w:tab w:val="right" w:pos="7200"/>
      </w:tabs>
    </w:pPr>
    <w:rPr>
      <w:b/>
    </w:rPr>
  </w:style>
  <w:style w:type="paragraph" w:styleId="TOC2">
    <w:name w:val="toc 2"/>
    <w:basedOn w:val="Normal"/>
    <w:next w:val="Normal"/>
    <w:autoRedefine/>
    <w:semiHidden/>
    <w:rsid w:val="005A3C2D"/>
    <w:pPr>
      <w:tabs>
        <w:tab w:val="right" w:pos="7200"/>
      </w:tabs>
      <w:spacing w:before="60" w:after="60"/>
    </w:pPr>
  </w:style>
  <w:style w:type="paragraph" w:styleId="TOC3">
    <w:name w:val="toc 3"/>
    <w:basedOn w:val="Normal"/>
    <w:next w:val="Normal"/>
    <w:autoRedefine/>
    <w:semiHidden/>
    <w:rsid w:val="005A3C2D"/>
    <w:pPr>
      <w:tabs>
        <w:tab w:val="right" w:pos="7200"/>
      </w:tabs>
      <w:spacing w:before="60" w:after="60"/>
      <w:ind w:left="360" w:hanging="360"/>
    </w:pPr>
  </w:style>
  <w:style w:type="paragraph" w:styleId="FootnoteText">
    <w:name w:val="footnote text"/>
    <w:basedOn w:val="Normal"/>
    <w:semiHidden/>
    <w:rsid w:val="005A3C2D"/>
    <w:pPr>
      <w:ind w:left="270" w:hanging="270"/>
    </w:pPr>
    <w:rPr>
      <w:sz w:val="18"/>
    </w:rPr>
  </w:style>
  <w:style w:type="character" w:styleId="FootnoteReference">
    <w:name w:val="footnote reference"/>
    <w:semiHidden/>
    <w:rsid w:val="005A3C2D"/>
    <w:rPr>
      <w:vertAlign w:val="superscript"/>
    </w:rPr>
  </w:style>
  <w:style w:type="paragraph" w:customStyle="1" w:styleId="TableTitle">
    <w:name w:val="Table Title"/>
    <w:basedOn w:val="Normal"/>
    <w:rsid w:val="005A3C2D"/>
    <w:pPr>
      <w:ind w:left="350" w:hanging="350"/>
    </w:pPr>
    <w:rPr>
      <w:rFonts w:ascii="Arial" w:hAnsi="Arial" w:cs="Arial"/>
      <w:b/>
      <w:color w:val="FFFFFF"/>
    </w:rPr>
  </w:style>
  <w:style w:type="paragraph" w:styleId="TOC4">
    <w:name w:val="toc 4"/>
    <w:basedOn w:val="Normal"/>
    <w:next w:val="Normal"/>
    <w:autoRedefine/>
    <w:semiHidden/>
    <w:rsid w:val="005A3C2D"/>
    <w:pPr>
      <w:ind w:left="720"/>
    </w:pPr>
  </w:style>
  <w:style w:type="paragraph" w:styleId="TOC5">
    <w:name w:val="toc 5"/>
    <w:basedOn w:val="Normal"/>
    <w:next w:val="Normal"/>
    <w:autoRedefine/>
    <w:semiHidden/>
    <w:rsid w:val="005A3C2D"/>
    <w:pPr>
      <w:ind w:left="960"/>
    </w:pPr>
  </w:style>
  <w:style w:type="paragraph" w:styleId="TOC6">
    <w:name w:val="toc 6"/>
    <w:basedOn w:val="Normal"/>
    <w:next w:val="Normal"/>
    <w:autoRedefine/>
    <w:semiHidden/>
    <w:rsid w:val="005A3C2D"/>
    <w:pPr>
      <w:ind w:left="1200"/>
    </w:pPr>
  </w:style>
  <w:style w:type="paragraph" w:styleId="TOC7">
    <w:name w:val="toc 7"/>
    <w:basedOn w:val="Normal"/>
    <w:next w:val="Normal"/>
    <w:autoRedefine/>
    <w:semiHidden/>
    <w:rsid w:val="005A3C2D"/>
    <w:pPr>
      <w:ind w:left="1440"/>
    </w:pPr>
  </w:style>
  <w:style w:type="paragraph" w:styleId="TOC8">
    <w:name w:val="toc 8"/>
    <w:basedOn w:val="Normal"/>
    <w:next w:val="Normal"/>
    <w:autoRedefine/>
    <w:semiHidden/>
    <w:rsid w:val="005A3C2D"/>
    <w:pPr>
      <w:ind w:left="1680"/>
    </w:pPr>
  </w:style>
  <w:style w:type="paragraph" w:styleId="TOC9">
    <w:name w:val="toc 9"/>
    <w:basedOn w:val="Normal"/>
    <w:next w:val="Normal"/>
    <w:autoRedefine/>
    <w:semiHidden/>
    <w:rsid w:val="005A3C2D"/>
    <w:pPr>
      <w:ind w:left="1920"/>
    </w:pPr>
  </w:style>
  <w:style w:type="paragraph" w:styleId="TOCHeading">
    <w:name w:val="TOC Heading"/>
    <w:basedOn w:val="Heading1"/>
    <w:next w:val="TOC1"/>
    <w:qFormat/>
    <w:rsid w:val="005A3C2D"/>
    <w:pPr>
      <w:outlineLvl w:val="9"/>
    </w:pPr>
  </w:style>
  <w:style w:type="paragraph" w:customStyle="1" w:styleId="LetteredIndent">
    <w:name w:val="Lettered Indent"/>
    <w:basedOn w:val="NumberedPoint"/>
    <w:rsid w:val="005A3C2D"/>
    <w:pPr>
      <w:numPr>
        <w:numId w:val="5"/>
      </w:numPr>
    </w:pPr>
  </w:style>
  <w:style w:type="character" w:customStyle="1" w:styleId="BodyTextChar">
    <w:name w:val="Body Text Char"/>
    <w:basedOn w:val="DefaultParagraphFont"/>
    <w:link w:val="BodyText"/>
    <w:rsid w:val="005A3C2D"/>
    <w:rPr>
      <w:rFonts w:ascii="Calibri" w:hAnsi="Calibri"/>
      <w:snapToGrid w:val="0"/>
      <w:color w:val="333333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ED019D"/>
    <w:rPr>
      <w:rFonts w:ascii="Calibri" w:hAnsi="Calibri"/>
      <w:color w:val="333333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D019D"/>
    <w:rPr>
      <w:rFonts w:ascii="Calibri" w:hAnsi="Calibri"/>
      <w:color w:val="333333"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E279C"/>
    <w:rPr>
      <w:rFonts w:ascii="Arial" w:hAnsi="Arial" w:cs="Arial"/>
      <w:b/>
      <w:bCs/>
      <w:color w:val="404040" w:themeColor="text1" w:themeTint="BF"/>
      <w:sz w:val="28"/>
      <w:szCs w:val="28"/>
      <w:lang w:val="x-none" w:eastAsia="x-none"/>
    </w:rPr>
  </w:style>
  <w:style w:type="paragraph" w:styleId="ListParagraph">
    <w:name w:val="List Paragraph"/>
    <w:basedOn w:val="Normal"/>
    <w:uiPriority w:val="34"/>
    <w:qFormat/>
    <w:rsid w:val="002464F1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A14086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14086"/>
    <w:rPr>
      <w:rFonts w:ascii="Lucida Grande" w:eastAsiaTheme="minorEastAsia" w:hAnsi="Lucida Grande" w:cs="Lucida Grande"/>
      <w:sz w:val="18"/>
      <w:szCs w:val="18"/>
      <w:lang w:val="en-CA"/>
    </w:rPr>
  </w:style>
  <w:style w:type="table" w:styleId="TableGrid">
    <w:name w:val="Table Grid"/>
    <w:basedOn w:val="TableNormal"/>
    <w:rsid w:val="000E7B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AC967E-75DC-4500-AB04-331E4EC713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McCulloch</dc:creator>
  <cp:keywords/>
  <dc:description/>
  <cp:lastModifiedBy>Dorothy Milburn Smith</cp:lastModifiedBy>
  <cp:revision>2</cp:revision>
  <cp:lastPrinted>2017-11-20T02:11:00Z</cp:lastPrinted>
  <dcterms:created xsi:type="dcterms:W3CDTF">2019-01-22T02:57:00Z</dcterms:created>
  <dcterms:modified xsi:type="dcterms:W3CDTF">2019-01-22T02:57:00Z</dcterms:modified>
</cp:coreProperties>
</file>